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Revoice)</w:t>
      </w:r>
      <w:r>
        <w:t xml:space="preserve"> </w:t>
      </w:r>
      <w:r>
        <w:t xml:space="preserve">การประชุมคณะกรรมการเทคนิคด้านเทคโนโลยีสิ่งอํานวยความสะดวกและเครื่องมือแพทย์ครั้งที่</w:t>
      </w:r>
      <w:r>
        <w:t xml:space="preserve"> </w:t>
      </w:r>
      <w:r>
        <w:t xml:space="preserve">1/2564</w:t>
      </w:r>
      <w:r>
        <w:t xml:space="preserve"> </w:t>
      </w: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–16.30น.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ีผู้แทนไหมคะค่ะท่านต่อไปนะคะอันนี้พูดแทนรองผอสวทชนะคะส่วนบริหารจัดการมีคุณนะคะ4 ทิปมาแล้วค่ะค่ะท่านต่อไปผอ. ศูนย์สอบผลิตภัณฑ์ไฟฟ้าผอ. ไกรสรค่ะน่าจะยังค่ะท่านต่อไปรองผอนิเทศนะคะเต้ออลิสาค่ะค่ะแล้วก็มีอาจารย์วันทนีย์นะคะกฎหมายยังค่ะเดี๋ยวขออนุญาตลาประชุม1 นะคะผมว่าไม่ต้องรอให้ครบหรอกเดี๋ยวก็คบเองล่ะประชุมกันเลยเดี๋ยวเลขาก็นับไปเพราะว่ามัน 13:30 น 13:30 น3 แล้วนะเชิญเลยค่ะค่ะถ้าอย่างนั้นขออนุญาตนะคะค่ะเรื่องวาระการประชุมนะคะเรื่องที่ 1 นะคะค่ะอาจารย์ค่ะเรื่องแจ้งเพื่อทราบไม่มีอะไรนอกจากเลขาจะมีอะไรเชิญเลยครับทางฝั่งเลขาฯนะคะก็มีวาระที่จะแจ้งให้ทราบอยู่ในวาระที่ 1อยู่ 2 เรื่องนะคะเรื่องแรกเป็นพิธีลงนามข้อตกลงนะคะโครงงานเรื่องความร่วมมือด้านงานวิจัยนวัตกรรมทางการแพทย์Digital health careของโรงพยาบาลเข้าสู่ระบบ Smart Digital นะคะทางสวทชนะคะก็ได้มีความร่วมมือกับทางโรงพยาบาลธรรมศาสตร์เฉลิมพระเกียรตินะคะจัดพิธีลงนามบันทึกความร่วมมือนะคะเมื่อวานนี้นะคะก็มีท่านผอ. สวทชนะคะก็ผอ. โรงพยาบาลนะคะร่วมลงนามด้วยกันเมื่อวานนะคะเรื่องที่ 2 นะคะทาง EMS ได้จัดบรรยายพิเศษนะคะกฎหมายที่เกี่ยวข้องกับการวิจัยด้านคลินิกเรื่องของเครื่องมือแพทย์และหลักการพิจารณาความจำเป็นในการทำคลินิกinvestigation นะคะก็ทาง AVเราได้รับความร่วมมือนะคะจากทางกองเครื่องกลุ่มเครื่องมือแพทย์นะคะได้มีคุณจารุวรรณหันตรานะคะเภสัชกรชำนาญการกองควบคุมเครื่องมือแพทย์นะคะจากอยมาเป็นผู้บรรยายนะคะและในคลังการเข้าร่วมประชุมครั้งนี้นี่มีพนักงานสวทชนี่เข้าร่วมเกือบ 90คนนะคะก็ถือเป็นการบรรยายที่มีคนสนใจในเรื่องเครื่องมือแพทย์แล้วก็เรื่องเกี่ยวกับกฎหมายเพราะเครื่องมือแพทย์ที่กำหนดใหม่นะคะก็เรียนให้ทราบนะคะมี 2 เรื่องค่ะคุณมากครับอย่างนั้นเชิญวาระต่อไปเลยครับเรียนเชิญครับขาตอบวาระที่ 2 เป็นเรื่องรับรองรายงานการประชุมนะคะขออนุญาตไปดูดเรื่องเอกสารค่ะประกอบวาระนะคะหน้าที่ 1 นะคะของรายงานการประชุมนะคะเป็นรายงานการประชุมคณะกรรมการหน้าที่ 2มีวาระที่ 1 ประธานแจ้งให้ที่ประชุมทราบนะคะจุด 1เรื่องอีเมลร่วมหารือแนวทางการพัฒนาและใช้ประโยชน์เทคโนโลยีการเรียนการสอนของนักเรียนคนพิการมติที่ประชุมครับทราบ1.2 aimetis รับคณะกรรมการจากบริษัทBTSจำกัดมหาชน4 ที่ประชุมรับทราบหน้า 3 นะคะ1.3 S ตอนรับคณะอาจารย์และนักศึกษาจากวิทยาลัยการแพทย์หมอธรรมศาสตร์นะคะมติที่ประชุมรับทราบ 1.4 เอเมดตอนรับคณะจากวิธีรายการแพทย์นานาชาติจุฬาภรณ์หลักสูตรการแพทย์แผนจีนบัณฑิตมติที่ประชุมรับทราบค่ะ1.5 นะคะเป็นการร่วมจัดนิทรรศการในงานวันคนพิการครั้งที่ 502 ประจำปี 2563 มติที่ประชุมรับทราบนะคะวาระที่ 2 เรื่องรับรองรายงานการประชุมคณะกรรมการเทคนิคที่ประชุมรับรองรายงานการประชุมโดยไม่มีการแก้ไขนะคะวาระที่ 3 เรื่องเพื่อพิจารณาก็จะมี 3.1เป็นโครงการระบบบริหารศูนย์ดูแลผู้สูงอายุนะคะปิดที่ประชุมก็เห็นชอบในการปรับแผนโครงการในส่วนแผนงานกิจกรรมผลผลิตและงบประมาณและให้นำไปต่อคณะกรรมการบริหารศูนย์ AISนะคะเพื่อพิจารณาต่อไป 3.2 เป็นเรื่องของการสนับสนุนโครงการวิจัยพัฒนาและวิศวกรรมนะคะก็จะมีโครงการตอน 1Big Rock5 โครงการสำหรับขยายผลวิจัยเด่นที่สแกนเพื่อมหกรรมเครื่องมือแพทย์ไทยนะคะติที่ประชุมก็เห็นชอบความก้าวหน้าการดำเนินงานโครงการเห็นชอบการปรับแผนในส่วนระยะเวลาแผนกิจกรรมและผลผลิตและก็เพื่อนำเอาไปนำเสนอต่อกรรมการเองต่อไปมีข้อคิดเห็นจากที่ประชุมก็ให้หารือแนวทางการขยายผลการใช้ประโยชน์ในอนาคตนะคะผ่านปลอมดิจิตอลทันตกรรมทางคราวนะคะไปโครงการป 2หน้า 8 นะคะโครงการศูนย์แก้ไขความพิการบนใบหน้าและกะโหลกศีรษะมูลนิธิสารสนเทศตามพระราชดําริมหาวิทยาลัยเชียงใหม่มติที่ประชุมเห็นชอบความก้าวหน้าการดำเนินโครงการครั้งที่ 3 นะคะต่อไปตอน 3 โครงการพัฒนาตรวจค้ำยันผนังหลอดเลือดหัวใจสีที่ประชุมก็เห็นชอบความก้าวหน้านะคะและสนับสนุนงบประมาณในปีที่ 2 งวดที่ 1และก็ให้นำเสนอกรรมการบริหารเอวต่อไปนะคะโครงการต4นนะคะโครงการพัฒนาระบบช่วยการเรียนสำหรับที่บกพร่องทางการเรียนรู้มติที่ประชุมเห็นชอบความก้าวหน้าโครงการเห็นชอบการปรับแผนในสวนผลผลิตนะคะและก็นำไปเสนอคณะกรรมการบริหารเอเม็ทต่อไปค่ะต่อไปวาระที่ 4 นะคะ4 จุด1เป็นความก้าวหน้าการดำเนินงานของศูนย์วิจัยไอเอสก็จะมีการรายงานเรื่องการใช้ประโยชน์ผลงานวิจัยนะคะติที่ประชุมนะคะรับทราบความก้าวหน้าและแนวทางการคำนวณผลกระทบทางเศรษฐกิจและสังคมปี 2563 ของโครงการสำหรับขยายผลการวิจัย dentiiscan นะคะวาระที่ 5 ก็เป็นเรื่องการนัดหมายการประชุมค่ะก็มีรายงานกรรมการมีอะไรไหมครับกรรมการมีอะไรจะตอบแก้ไขไหมไม่มีก็รับรองนะครับเชิญต่อเลยครับเลขาค่ะไปเป็นวาระที่ 3 นะคะเป็นเรื่องเพื่อทราบนะคะเรื่องที่เพื่อทราบก็ขอรายงานเรื่องการประชุมที่ต่อจากคณะกรรมการเทคนิคนะคะเป็นการประชุมคณะกรรมการเทคนิคเป็นการบริหารศูนย์วิจัยเทคโนโลยีสิ่งอำนวยความสะดวกและเครื่องมือแพทย์เมื่อวันอังคารที่ 5 มกราคมมีการพิจารณาอนุมัติดังนี้ 1 โครงการ big log 5 นะคะโครงการสำหรับขยายผลวิจัย dentiiscan เพื่อพัฒนาอุตสาหกรรมเครื่องมือแพทย์ก็มีการอนุมัติความก้าวหน้าการดำเนินงานและการปรับแผนและก็มีข้อเสนอแนะตามที่ฝนนะคะ2 โครงการเครื่อง CNC สแกนรุ่น 3.0 แบตOriginal ทางจะกำทางคราวก็อนุมัติความก้าวหน้าและก็สนับสนุน Impactปีที่ 33 โครงการระบบดิจิตอลexcellenceบนคราวก็มีการอนุมัติความก้าวหน้าและก็งบประมาณค่ะข้างขวาคราวด้านขวาพิมพ์ผิดรอเรือมันต้องรอลิงข้างขวาข้อเสนอแนะเพิ่มเติมค่ะค่ะเดี๋ยวให้แก้ไขค่ะที่โครงการพัฒนาระบบเครื่องมือแพทย์ฝั่งรากฟันเทียมสะพานฟันรวมทั้งฟันปลอมแบบถอดได้ด้วยแพลตฟอร์มทางดิจิตอลทางทันตกรรมก็อนุมัติความก้าวหน้าโครงการสนับสนุนงบประมาณ in cash ในปีที่ 3 งวดที่ 15 โครงการศูนย์แก้ไขความพิการบนใบหน้าและกะโหลกศีรษะมูลนิธิเทคโนโลยีสารสนเทศตามพระราชดำริมหาวิทยาลัยเชียงใหม่อนุมัติความก้าวหน้าการดำเนินการและสนับสนุนงบประมาณ in cash ในปีที่ 26 โครงการแผ่นโลหะดามกระดูกแบบเฉพาะบุคคลและแบบมาตรฐานสำหรับคนนะคะสำหรับแผ่นความ Digital ทางกระดูกและข้อก็อนุมัติอนุมัติการดำเนินงานโครงการนะคะแล้วก็อนุมัติประมาณนะคะแล้วก็อนุมัติการปรับเงินสนับสนุนในงวดของบริษัทผู้ร่วมวิจัยและปรับแผนในส่วนรายได้นะคะข้อ 7 โครงการไฟฟ้าแคลเซียมฟอสเฟตเซรามิกเคาะสำหรับงานทันตกรรมก็อนุมัติความก้าวหน้าความดันการดำเนินการนะคะและสนับสนุนงบประมาณนะคะและอนุมัติปรับแผนในส่วนโครงงาน8โครงงานพัฒนาแผ่นกั้นคอลลาเจนที่สามารถย่อยสลายได้เพื่อการชักนำและให้กระดูกภาพมีการอนุมัติความก้าวหน้าโครงการเลื่อนจอให้มองเห็นด้วยครับเรื่องจอให้มันตามทันข้อ 8 ค่ะไปตั้งไกลแล้วจอมันขึ้น 7เชิญค่ะข้อ 8 นะคะก็มีการอนุมัติความก้าวหน้าโครงการและสนับสนุนงบประมาณin cash ในปีที่ 2 งวดที่ 1 ค่ะต่อไปโครงการที่ 9 เป็นโครงการพัฒนาระบบลวดค้ำยันหลอดเลือดหัวใจนะคะมีการอนุมัติโครงการความก้าวหน้าครั้งที่ 2 นะคะแล้วก็สนับถนนงบประมาณ in Cash นะคะในปีที่ 2 งวดที่ 1 ค่ะโครงการที่ 10 เป็นโครงการพัฒนามือเทียมชนิดควบกลุ่มด้วยยากล้ามเนื้อนะคะอนุมัติความคืบหน้าโครงการและสนับสนุนงบประมาณ in Cashในปีที่ 2 งวดที่ 1 โครงการที่ 10เป็นโครงการช่วยการเรียนสำหรับผู้บกพร่องทางการเรียนรู้อนุมัติความก้าวหน้าแล้วก็สนับสนุนงบประมาณ in cash ในปีที่ 3 งวดที่ 1 นะคะก็ในส่วนนี้ก็ประเด็นเสนอเพื่อทราบมติโครงการมติจากโครงงานบริหาร amos นะคะครับรายการที่ 3 กับที่ 6 มีอันเดียวกันหรือเปล่ารายการที่ 3 กับรายการที่ 6โครงการที่ 6 ระบบดิจิตอลเอกซเรย์บนคราวนี้หรือคะอันนี้เข้าใจรายการที่ 6 ใช่ไหมรายการที่ 6 เราว่าจะยกเลิกหรือเปล่ารายการอันไหนนะของอู่นำชัยที่ว่าจะยกอุดมชัยไม่มีค่ะไกลทราบไหมมีอยู่ 1มีอยู่โครงการหนึ่งที่ไม่อยากจะทำต่อที่เอกชนไม่ทำแล้วปิด Line จำได้ไหมโครงการน่าจะโครงการที่ 3 ครับไม่ใช่โครงการที่ 6โครงการที่ 6 ของประเสริฐครับโครงการที่ 3 นี่ไปคิดบัญชีได้ไหมplatform ใช่ไหมครับจอมพระเอกชนไม่อยากทำด้วยแล้วพระเอกเลขาไปช่วยดูด้วยนะเดี๋ยวให้เขารายงานเข้ามาแล้วจะรายงานกันแน่หรือว่าอุดมชัยอยู่ที่นี่หรือเปล่าดรแนนมีประชุมตื่นค่ะค่ะถ้าอย่างนั้นก็ไปเช็คให้ทีได้ไหมแล้วก็ผมฝากให้เลขาช่วยทำอย่างนี้ได้ไหมคือเวลาดูอย่างนี้นี่เรามองไม่ค่อยออกเพราะให้เขาทำมาแล้วว่าถ้าเราพูดแต่ละรายการรายการนี่แล้วเราจะบอกได้ไหมว่ามาช่วยตีมันจะถึงเมื่อไหร่นะครับมันมองไม่ทันนี่อย่างสมมุติเราดูรายการที่ 2 รายการที่ 3 ก็ได้ไม่รู้ระยะเวลามันจะจบเมื่อไหร่ร้าน 9 อย่างนี้แต่ละเรื่องมีเส้นขีดเวลานะคราวหน้าจะได้ดูง่ายขึ้นโอเคไหมค่ะค่ะโอเคนะเชิญต่อครับต่อไปวาระที่ 4 เรื่องเพื่อพิจารณานะคะก็จะเป็นวันนี้จะมีโครงการที่เข้ามาเพื่อรายงานความก้าวหน้าโครงการนะคะโครงการแรกนะครับเป็นโครงการระบบติดตามและประเมินผู้ที่มีความเสี่ยงต่อโรคติดเชื้อโควิดในทีนะคะวงเล็บ DC care นะคะหัวหน้าโครงการเป็นดรณัฐนันท์ทัดพิทักษ์กุลนะคะก็เดี๋ยวขอเรียนเชิญนะคะดรณัฐนันท์นะคะเดี๋ยวนิดนึงนะคะเราได้ส่งรายงานนี้ให้กับผู้เชี่ยวชาญประเมิน 2 ท่านนะคะผู้เชี่ยวชาญก็จะมีนายแพทย์ไผทสิงห์คําผู้อำนวยการศูนย์นวัตกรรมด้านสุขภาพและป้องกันควบคุมโรคกรมควบกลุ่มโรคนะคะก็ได้เติมคลองสองเมืองนะคะอาจารย์มหาวิทยาลัยธรรมศาสตร์ก็รายละเอียดก็รายละเอียดข้อความก้าวหน้าโครงการวิชาการสามารถดำเนินการได้ตามแผนนะคะค่ะก็ความก้าวหน้าในเชิงพัฒนาในการใช้ประโยชน์นะคะก็ผลการพิจารณาเป็นปัจจุบันในปี 2564 สถานการณ์ระบาดของ covid ของประเทศไทยเรียนจักปี 63 โดยพบการระบาดเป็นกลุ่มก้อนใหญ่จากพื้นที่ขนาดใหญ่เช่นพื้นที่สมุทรสาครและแรงงานต่ำต่างด้าวและมีข้อจำกัดในการเข้าถึงมือถือและผู้ใช้จึงได้มีการเสนอแนวทางร่วมมือกันระหว่างกรมควบคุมโรคและทีมนักวิจัยเพื่อพัฒนาฟังก์ชั่นเพิ่มเติมเพื่อให้ตอบสนองการใช้งานในสถานการณ์ปัจจุบันนะคะและการใช้งานร่วมกับริสแบนด์เป็นกลุ่มนะคะปัญหาและอุปสรรคก็คือเรื่องของความเข้าใจและคุ้นเคยต่อโนโลยีของ DC และเจ้าหน้าที่สาธารณสุขยังไม่ดีพอทำให้ถูกไปใช้ในผับในกว้างมากของประเทศและประชาชนทั่วไปต่อแอปพลิเคชั่นในด้านโควิคในลักษณะใกล้เคียงกันเช่นหมอชนะใครชนะทำให้การขยายผลทำได้ช้าแนวทางการแก้ไขเพื่อดำเนินการวิจัยก็ทำรีวิวกรณีศึกตาที่ประสบความสำเร็จในช่วงพื้นที่ตัวอย่างและนำมาถ่ายทอดขอหน้าเพื่อเป็นข้อมูลสร้างความเข้าใจต่อสาธารณะผู้มีส่วนได้ส่วนเสียและผู้ดำเนินนโยบายนะคะการใช้งบประมาณก็สอดคล้องกับกิจกรรมสรุปผลการประเมินนะคะโครงการวิจัยสร้างต้นแบบการนำเทคโนโลยีการสื่อสารมาสนับสนุนกลุ่มโรคอย่างเป็นรูปประธรรมมีโอกาสขยายขอบเขตการดำเนินงานและฟังก์ชันเพิ่มเติมไปตามสถานการณ์จัดไปได้อีกควรเริ่มเตรียมจากการแนวทางการดูแลระบบระยะยาวเริ่มจากแนวหน้าหน่วยงานที่เกี่ยวข้องระบบในระยะถัดไปอย่างยั่งยืนนะคะผู้เชี่ยวชาญก็เห็นชอบความก้าวหน้าในการดำเนินงานว่าเป็นไปตามแผนและสนับสนุนให้ดำเนินงานต่อค่ะอันนี้ก็เป็นงบประมาณนะคะวันนี้นักวิจัยมาเสนอขอปรับแผนนะคะเดี๋ยวให้นักวิจัยเล่าให้ฟังนะคะว่าการที่ขออนุญาตนะคะอนุมัติปรับแผนจากที่เคยเสนอโครงการนี้1 ปีตั้งแต่ตอน 18 มิถุนายนถึง 18 มิถุนายน2564 ตอนนี้จะขอขยายเป็น 1 ปีกับ 5 เดือนขอเวลาขยายเลื่อนไปเป็น 18 พฤศจิกายน 2506ดีค่ะเดี๋ยวให้นักวิจัยเล่าเรื่องรายละเอียดนะคะค่ะครับเรียนท่านประธานนะครับก็สำหรับตัวระบบของDC care นะครับก็ตอนนี้เป็นไปตามแผนนะครับผมขออนุญาตเป็นสไลด์เลยได้ไหมครับจะได้เป็นภาพด้วยครับสำหรับดีๆ CK นะครับภาพตอนที่เราเห็นข้อเสนอโครงการนะครับเราทำในกรณีที่เป็นผู้สัมผัสนะครับผู้ที่มีความเสี่ยงที่เป็นโควิด9 นะครับซึ่งอันนั้นเราจะทำเรื่องของการกักตัว 14 วันโดยใช้ 2 ลักษณะของการนำเข้านะครับโดยการ scan หาQR Code แล้วก็ SMS นะครับซึ่งในช่วงแรกนะครับมีการใช้งานstealth Black scarf2 นะครับจัดไปครับซึ่งระบบในการสนับสนุนนะครับอะไรก็จะเป็นระบบ QR Code นะครับอันนี้ก็ทำเสร็จเรียบร้อยแล้วนะครับมาครับส่วนที่ 2 นะครับก็คือเรื่องของ SMS นะครับ SMS จะต่างจากคิวอาร์โค้ดตรงที่ว่ากรณีที่เราสอบสวนโลกแล้วเนี่ยเราทราบว่าเขาอยู่ที่ไหนแล้วก็มีเบอร์โทรศัพท์อะไรเราจะส่ง SMSไปนะครับเพื่อลดการเดินทางของเจ้าหน้าที่นะครับอันนี้มีการใช้ในส่วนที่เป็นสพร 2 นะครับเมื่อมีการสอบโรคชื่อโรงพยาบาลแล้วนะครับเขาก็จะมีการสอบถามเพื่อนบ้านที่อยู่ใกล้นะครับแล้วได้ข้อมูลมาอันนี้เขาจะเป็นระบบ SMSนะครับอันนี้เรียบร้อยแล้วครับจัดมาครับตัวถัดมาเป็นระบบ Edit register นะครับอันนี้จะมีกรณีที่มีการปรับแก้ไขข้อมูลนะครับเช่นมีการผิดนะครับมีการขยายเวลากลับตัวครับเช็คขยายเวลาตัวก็จะมีเคสของคนที่เป็นกลุ่มเสี่ยงเจอ covid แล้วก็ไปรักษาตัวแล้วก็ออกจากโรงพยาบาลแล้วก็มีการตัวเพิ่มอันนี้เราก็จะทำระบบรองรับที่เรียกว่าระบบเติมนะครับอันนี้ก็เสร็จเรียบร้อยแล้วครับไปครับขั้นตอนสมัครสมาชิกนะครับอันนี้ก็จะเป็นการแสดง QR แล้วก็กรอกข้อมูลอันนี้ก็มีการพัฒนาเรียบร้อยแล้วครับจัดไปครับส่วน mobile Application ดีๆนะครับอยู่บ้านก็สามารถดาวน์โหลดได้ทั้ง 3 แพลตฟอร์มนะครับคือiOS แล้วก็Huawei นะครับรองรับ 4 ภาษานะครับอังกฤษพม่าและจีนรองรับ 4 ภาษาถัดไปครับจากข้อเสนอโครงการนะครับที่เราทำนะครับเราทำแค่รูปแบบที่ 1 นะครับแต่เนื่องจากสถานการณ์ของ covid ในประเทศไทยนะครับก็ทำให้มีการปรับเปลี่ยนรูปแบบนะครับต้องเรียกว่าเพิ่มรูปแบบมากกว่าครับก็คือรูปแบบเดิมก็ยังใช้งานได้นะครับแต่ว่ายังมีรูปแบบนี้ใหม่ที่ใช้งานได้ด้วยครับก็จะเป็นรูปแบบที่ 2เคสนี้จะใช้ในกรณีที่เป็นผู้ขับรถบรรทุกนะครับที่ต้องมีการขนส่งระหว่างประเทศก็จะเป็นพม่าและก็ไทยอันนี้ 22 ใช้ที่ธรรมศาสตร์นะครับอันนี้ก็มีเคสเข้ามาหลากหลายพันคนนะครับซึ่ง Concept ของเขาก็คือว่าให้รายงานสุขภาพติดตามตำแหน่งไม่ต้องการตัวนะครับก็ Monitorซึ่งคนที่มีวันยาวที่สุดก็คือ 3 เดือนนะครับในรูปแบบที่ 2 นี่วันนี้มีอยู่เคสนึงนะครับที่จะตรวจเจอ covid แล้วขอข้อมูลไปนะครับก็สามารถปิดงั้นได้นะครับด้วยข้อมูลที่เรามีนะครับรูปแบบที่ 3 เป็นรูปแบบล่าสุดนะครับที่ใช้ที่สมุทรสาครนะครับเนื่องจากว่าคนในพื้นที่นะครับเป็นกันเยอะโดยเฉพาะคนพม่าแต่ว่าโรงงานก็ไม่สามารถปิดตัวได้นะครับกรมก็เลยมองว่าถ้าอย่างนั้นนี่ก็คือจะให้ทำงานนะครับให้เดินทางไปเพื่อให้โรงงานยังคงเปิดได้อยู่นะครับแล้วก็กลมสามารถมอนิเตอร์ได้ก็เกิดเป็นรูปแบบที่ 3การจัดตัวแบบBubbleก็คือกับที่บ้านด้วยแล้วก็จากที่โรงงานด้วยก็คือเราดูว่าเขาอยู่แค่ 2 จุดแล้วเราก็ Monitorซึ่งก็คือรูปแบบที่ 3 นะครับซึ่ง d c a n eก็สามารถปรับตามสถานการณ์ของประเทศได้นะครับทั้ง 3 รูปแบบนะครับโดยทั้ง 3 รูปแบบนี้ปัจจุบันก็มีการเปิดใช้งานนะครับรูปแบบที่ 1 ตอนที่ใช้มากที่สอบป 1 รูปแบบที่ 2 ที่ 2และรูปแบบที่ 3 นี่ใช้ที่ 25 นะครับและตอนนี้แบบที่ 3 ก็มีทางกรุงเทพฯนะครับ2 เขตที่มีการแพร่ระบาดนะครับและก็เห็นว่าที่ศูนย์สงเคราะห์ก็มีการติดต่อเข้ามาครับอันนี้ก็จะเป็นภาพที่มีการเพิ่มขึ้นนะครับกว่าที่ข้อเสนอโครงการเขียนไว้ครับมาครับอันนี้เป็นภาพเจ้าหน้าที่นะครับที่มีการนำเข้าตอนนี้เรามีการใช้งานทั้งหมด 500พันคนครับการติดตามไปแล้ว 16,000ครับและกำลังติดตามจุดที่ 41000 นะครับจังหวัดที่มีการใช้ก็อยู่ทางซ้ายมือนะครับขวามือนี่เป็นตามโรงพยาบาลนะครับไปครับตอนนี้เป็นเคสของสมุทรสาครที่เข้ามาในรูปแบบที่ 3 นะครับก็มีการติดตามกลุ่มแสงเสียงอยู่ 30900 นะครับแต่ว่ายอดที่มีการแจ้งมาก่อนหน้านี้อยู่ที่ประมาณ 500 คนตอนนี้เรานำเข้าไปได้ 30,000 บาทเหตุผลที่เหมือนนะครับอันที่ 1 มีการลองใช้ดีๆซิด้วยให้พนักงานนะครับเป็นคนสแกนคิวอาและเข้าเองนะครับวันนั้นเราพบว่าเรานำเข้าได้ประมาณ10 กว่าคนความล่าช้านี้เกิดจากคนงานพม่าบางคนไม่รู้หนังสือแม้กระทั่งภาษาพม่าแล้วก็เรื่องของการสื่อสารนะครับเจ้าหน้าที่ก็ไม่กล้าเข้าใกล้เข้าไปใกล้กลุ่มนี้มากนะครับและเจ้าหน้าที่มีจำนวนน้อยนะครับทางสมุทรสาครเนี่ยมีการระดมสสจจาก 10 กว่าจังหวัดเข้ามาช่วยนะครับก็ยังไม่เพียงพอต่อการเข้าไปปุ่มการลงทะเบียนด้วยตัวของพนักงานเองนะครับฉะนั้นวันแรกเรานำเข้าได้ 1,000 กว่าคนวันถัดมาก็มีการหารือกับทางสสจนะครับที่ดูแลก็เลยมองว่าอย่างนั้นอาจจะนำเข้าหาหลังบ้านโดยที่เจ้าหน้าที่เป็นคนนำเข้าข้อมูลเข้ามาและนำส่งมาแล้วให้เขา Loginและก็ใช้งานนะครับอันนี้ก็ค่อนข้างประสบความสำเร็จนะครับภายในอาทิตย์หนึ่งเราก็นำเข้าได้ตามยอดนี้นะครับแต่ตอนนี้ก็ยังมีบางโรงงานที่ไม่สามารถรวบรวมส่งมาให้เราได้นะคะก็ยังขาดอยู่ปัจจุบันนี้มีการใช้งานดีๆสิคะรูปแบบที่ 3 อยู่ประมาณสีวันตอนนี้กำลังเข้าอยู่รอบตัวตัวรอบที่ 2 นะครับเป้าหมายของเขาก็จะใช้ 28 วันแล้วเขาจะดูว่า 28 วันนี้เคลียร์ได้ไหมอยากได้ก็หยุดนะครับแต่ถ้าเคลียร์ไม่ได้ก็จะขยายผลต่อนะครับจนกว่าตัวจำนวนจะลดลงตามเป้าที่เขาวางเอาไว้นะครับอันนี้ก็จะเป็นภาพดีๆ CK ที่มีการใช้นะครับในสถานการณ์ปัจจุบันอยู่บรรทัดไปครับนอกจากนั้นเราก็ทำดีๆสิคะในกรณีที่นำเข้าข้อมูลแทนนะครับอันนี้จะใช้ในAISคิวนะครับกรณีที่เฉพาะนักต่างประเทศที่เดินมารักษาตัวที่โรงพยาบาลตอนนั้นก็มีมาตรฐานว่าจะใช้ดีๆนะครับเป็น App นึงในการที่จะมอนิเตอร์ป่วยนี่เขาไม่ได้ถือแอปนะครับฉะนั้นก็จะเป็นหน้าที่ในการซักประวัติเราก็จะทำระบบให้นะครับคือนอนโรงพยาบาลเจ้าหน้าที่หลักฐานกรอกข้อมูลให้แล้วก็นำข้อมูลเข้าไปโค้ชนะครับอันนี้เป็น PCเตอร์นะครับเสร็จแล้วแต่ว่ายังไม่ได้ใช้นะครับแต่ว่าที่ประเทศไทยยังมีการเหมือนกับไม่มีการระบาดนะครับแล้วช่วงนั้นนะครับมีการเริ่มพูดว่าเราจะเริ่มเปิดประเทศนะครับแล้วก็เลยมีการคุยว่าถ้ากรณีนักท่องเที่ยวเดินทางเข้ามาจากต่างประเทศนะครับส่วนหนึ่งถ้าเป็นไปได้ก็คือให้ลงทะเบียนมาล่วงหน้านะครับแล้วพอถึงประเทศนี่ก็ให้เจ้าหน้าที่ Activate นะครับก็จะช่วยลดความแออัดที่สนามบินนะครับอันนี้เป็นการหารือร่วมกับกรมในการออกแบบ Pre registerแต่เนื่องจากสถานการณ์การระบาดอีกรอบนึงอันนี้ก็ยังไม่มีการใช้ครับแต่ระบบเสร็จเรียบร้อยเตรียมรอไว้แล้วครับทักมาครับอันนี้เป็นเรื่องของริสแบนด์นะครับทำมาเพื่อแก้ปัญหาว่าผู้ที่ใช้งานดีๆแค่นี้อยู่กับแอปที่ดีซีเคจริงไหมEnglish Brand ตัวนี้บริษัทSimple Class นะครับเป็นผู้พัฒนานะครับและเราสั่งของสสวททำหน้าที่พัฒนา App นะครับในการจับคู่ทำอัลกอริทึมในการพัฒนาให้สูงวันเวลาในการที่จะต้องมานั่งแท็กเพื่อ Monitor นะครับซึ่งอันนี้เราเป็นคนทำนะครับปัจจุบันนะครับกรมควบคุมโรคนะครับได้มีการจับเคสทดสอบนะครับว่าสายรัดข้อมูลนี้แล้วระบบ pdca นี่สามารถทำงานร่วมกันได้นะครับแล้วไม่มีผลต่อคนที่ใส่นะครับก็จะมีการทดสอบช่วงวันที่ 414 สิงหาคมถึง 2 พฤศจิกากายนประมาณขอบคุณครับซึ่งเราก็ได้รับข้อมูลในส่วนริสแบนด์นี้จะมีประเด็นเรื่องว่าสายบางคนนะครับมีการเปลื่อยบางคนก็ขาดนะครับก้อนในส่วนที่มีฤทธิ์แบรนด์ที่ทางบริษัทเขาก็รับไปปรับปรุงเราก็ได้ตัวที่ 3 มาแล้วปัจจุบันกำลังสั่งผลิต Version 3 อยู่นะครับแต่ว่าในส่วนของระบบนะครับขอหน้าถัดไปครับในส่วนของระบบนะครับที่เกี่ยวข้องกับ DC care ที่เราต้องพัฒนาใหม่นะครับอันที่ 1 นะครับก็คือเรื่องของ STI ในการนะครับเนื่องจากว่าก่อนหน้านี้ที่เราทำการทดสอบเนี่ยเราใช้ API ของทางบริษัทนะครับกินข้าวครับนะครับในการตรวจเช็คแต่เราพบปัญหาว่าเครื่อง Server ของ Sensor Craft นะครับมีการตรวจไม่เยอะเพราะฉะนั้นเวลาในการแท็กไปพร้อมๆกันนี่มันมีปัญหาว่าแทบไม่สำเร็จนะครับเราก็เลยเอาอัลกอริทึมของเซ็นทรัลคลาสนะครับมาพัฒนาแล้วก็ติดตั้งใน Server ของเราขอหน้าถัดไปนะครับทำเรื่องของการทำสเกลนะครับตอนนี้ก็สามารถรองรับโหลดแทนSimple ครับได้แล้วนะครับก็บอกเขาว่าตอนนี้เราใช้บนคนสวทชแทนของ Simple คลาสนะครับเราทำนะครับจากการรับโหลดประมาณ 10requestperceptionเป็น 200 นะครับแต่เราสามารถขยายได้มากกว่านี้นะครับแต่เราสามารถเทสเป็น Conceptก่อนว่ารองรับโหลดได้เป็นสเกลนะครับนอกจากนั้นปรับปรุงอัน cortem ส่งเป็น Appเคชั่นนะครับก็มีการส่งใกล้ๆ 22:00 น นะครับเวลา Notification นี้ Server ส่วนกลางจะเป็นคนประมวลผลและส่งออกไปความดีเลย์ของโน้ตPK ชั่นเราไม่สามารถควบผมได้นะครับบางคนได้รับหลัง 22:00 น คือผิดร้านขายตอนนี้เราอัลกอริทึมในการส่งให้เร็วขึ้นนะคะเผื่อเวลานอนที่ล่าช้านะครับอันนี้ก็เป็นงานขอส่วนของดีๆสิคะที่เราทำเสร็จเรียบร้อยแล้วที่เราอัพเวอร์ชั่นที่มีการปรับจากการทดสอบได้ครบหมดแล้วครับแล้วตอนนี้รอครับผลิตสายรัดข้อมือ Version 3 นะคะซึ่งมีการแผนว่าจะเอาไปTestตอบในเคสของคนที่เดินทางระหว่างประเทศนะครับจ้าความเห็นผู้เชี่ยวชาญนะครับเข้าใจว่าเป็นของคุณหมอภาษาไทยนะครับมีการพูดคุยกันในการนำสายรัดข้อมือไปทำอย่างอื่นเพิ่มเติมนะครับเนื่องจากว่าปัญหาที่เกิดขึ้นในสมุทรสาครก็คือว่าคนพม่าหลายๆคนไม่มีมือถือต้องบอกว่าเกือบ50 เปอร์เซ็นต์นะครับไม่มีมือถือนะครับก็เลยคุยกะเดียวกันหมอไผ่ว่าเราจะทำเป็นฝรั่งกรุ๊ปของการตัวนะครับคือนอกจากเป็น Bubble แล้วเราจะทำเป็นกรุ๊ปภายใน Bumblebeeก็คือให้คนที่มีมือถือกลุ่มคนที่ไม่มีมือถือและใช้แฟนนะครับแล้วก็ให้หัวหน้ากลุ่มร้านเป็นตัวแทนของการกัดตัวนะครับตอนนี้เรากำลังคุย Concept นี้อยู่ซึ่ง Concept นี้ได้นี่อาจจะมีการใช้ในแง่ของการทำการกักตัวอีกรูปแบบหนึ่งนะครับก็จะช่วยทำให้คนที่ไม่มีมือถือนี่เราสามารถ Monitor เขาได้นะครับอันนี้เรากำลังคุย Concept กับเขาอยู่ซึ่งทำได้นี่ก็จะช่วยแก้ปัญหาเรื่องนี้ได้ดียิ่งขึ้นอีกนะครับนี้ในปัจจุบันก็คือคนที่ไม่มีมือถือนี่เราได้แค่พิกัดแต่เราไม่สามารถมอนิเตอร์ต่อได้แต่ด้วย Conceptคุยกับคุณหมอไผ่นี่เราคิดว่าน่าจะไปได้นะครับแล้วคุณหมอไผ่ก็มองว่าตัวรูปแบบพวกนี้น่าจะสร้างความยั่งยืนให้กับตัวระบบได้นะครับกำลังอยู่ในช่วงหารือกันนะครับว่าจะทำอย่างไรที่ระบบพี่จะสามารถมีส่วนหนึ่งที่เหลือตัวเองได้ด้วยที่ไม่ต้องพึ่งพาเงินของรัฐเพียงอย่างเดียวนะครับอันนี้คุณหมอไผ่ก็ให้เป็น Concept มานะครับเพราะว่ากรมเองก็มองว่าDC Careเป็นระบบที่ต้องอยู่ยาวบอกว่าต้องหาลู่ทางที่ไม่ต้องพึ่งรักอย่างเดียวด้วยครับที่คุยมานะทักมานะครับในโครงการนะครับจะขอปรับแผนนะครับเนื่องจากว่าในสถานการณ์โควิดนะครับยังมีการความต้องการที่จะใช้งานระบบของผมรออยู่นะครับนอกจากระบบ DC care นะครับเป็นระบบเดี๋ยวที่สามารถ Monitor แบบ Real Time ได้อรุณได้นะครับส่วนที่เป็นหมอชนะหรือไทยชนะนี่ไม่มีตัวระบบเป็น Monitor นะครับส่วนในเขตของการติดตามกรมควบคุมโรคมองว่าสวนในเขตไหนที่ต้องมีการติดตามหนี้ใกล้ชิดดีนะครับเขาก็จะใช้ดีๆนะครับซึ่งมีความต้องการอยู่นะครับประกอบกับว่าในการทำสัญญาเช่าคราวนะครับที่แล้วมีความล่าช้านะครับเงินสดก็จะเหลือนะครับก็เรามีการยื่นข้อเสนอโครงการเข้าไปในงบบูรณาการของปี 65 นะครับคือช่วงพิจารณานะครับซื้อดังนั้นมีเพื่อไม่ให้เกิดเรื่องรอยต่อนะครับโครงการใหม่ยังไม่ขึ้นแล้วก็ยังมีความต้องการใช้อยู่นะก็เลยอยากจะขอขยายโครงการนะครับไปอีก 5 เดือนนะครับตอนนี้ก็มีการพูดคุยกับผู้ให้บริการ Cloud นะครับในการปรับลดสัญญาแล้วก็ยืดขยายเลยไปถึงช่วงพุธกายนนะครับเพื่อให้สามารถขึ้นโครงการใหม่นะครับแล้วก็โครงการเดิมก็ยังสามารถถอดให้ระบบสามารถรับได้อยู่นะครับเพื่อไม่ให้เกิดช่องว่างนะครับของการใช้งานไปครับในการปรับดีนะครับก็จะมีการปรับเฉพาะในข้อ 7 นะครับก็คือเรื่องของการอบรมตามนะครับเป็นการขยายจาก 12 เดือนเป็นเดี๋ยวนะครับส่วนระบบอื่นๆตอนนี้ถ้าไม่ได้มีการ Request เข้ามาก็จะไม่มีการแก้ไขนะครับครับโป้งโกงลองทบทวนนี้ว่าผู้ใช้หนี้เขาเขามีอาการอย่างไรเขาถึงมาใช้ของเราผมลืมไปแล้วครับอาจารย์ก็อันที่ 1 นะครับก็คือมีความเสี่ยงนะครับที่เกิดจากการสัมผัสนะครับก็คือกรมเวลากรมควบคุมโรคนะครับตรวจเจอผู้ป่วยที่เป็น covidก็จะมีการสอบเปิดโลกนะครับคนที่มีความใกล้ชิดคนที่ตรวจเจอนะครับคนโดยหลักก็คือจะต้องมีการกักตัวละครับคนที่มีตังค์กับตัวทั้งหมดตรงนี้นะครับก็จะมีเรื่องของการจะต้องให้ลงระบบดีๆ 4shared เพื่อติดตามในเรื่องของสุขภาพและต่อครับเขากลับตัวนี่คำว่ากักตัวนี่เขาอยู่ในครัวทันทีหรือเปล่าหรืออยู่ที่บ้านหรืออยู่ที่ไหนครับจานตอนนี้นะครับคือเขาอยู่ที่ไหนครับตอนนี้รูปแบบของการใช้คือการติดตามสุขภาพและตำแหน่งก็มีอยู่ด้วยกัน 3แบบครับกวนขอสไลด์ 3 รูปแบบครับเขาเดินไปไหนต่อไหนได้หรือเขาต้องอยู่ในเขตจำกัดครับรูปแบบที่ 1 ครับอาจารย์ก็คือกักตัวที่บ้านเดี๋ยวก็คืออันนี้กำหนดรัศมี 5รอบบ้านถ้าเดินออก50 เมตรนี้เราจะมีการแจ้งเตือนครับก็คือห้ามออกนอกบ้านครับรูปแบบที่ 2 นี่เนื่องจากว่าเขาเป็นอาชีพต้องเดินทางไปประเทศเสี่ยงอย่างไรจึงไม่สามารถปรับตัวได้อันนี้ก็คือจะปล่อยให้เดินทางก็ทำอาชีพตามปกติแต่เราจะติดตามเรื่องสุขกับสุขภาพเขาต่อเนื่องครับโอเคแบบที่ 3 นี่ก็คือก็คือให้อยู่ใน 2 พื้นที่ครับตอนนี้เป็นก็คือก็คือต้องติดตามก็คือต้องติดตามอยู่ดีน่ะนะครับหมายความว่าคนที่กรมเสี่ยวจะยังไม่ได้ใช้เจนว่าเป็นไม่เป็นนะครับพวกที่อยู่ใน Timelineใช่ครับถือว่าเป็นพูดเสียงครับแล้วหลังจากที่เราใช้อันนี้แล้วนี่เราได้พบไหมว่ามีซักกี่คนหรือกี่เปอร์เซ็นต์ที่เป็นกระเปอร์เซ็นที่ไม่เป็นตอนนี้เราพบแค่ 1 คนครับตามที่มีไหมแจ้ง1 เป็น 2 ครับมาจากเมื่อวานนี้ครับมีขอทำรายเพิ่มอีกคนครับตั้งแต่เราทำมาตั้งแต่ต้นดิระบบช่วยเราไหมว่าหลังจากที่เรากันแล้วอะไรแล้วนี่ของบุคคลที่สงสัยนี่พบว่าไม่เป็นกี่เปอร์เซ็นต์และเป็นกี่เปอร์เซ็นต์ได้ไหมแจ้งอาจารย์อย่างนี้ครับก็คือว่าบางคนนะครับที่ทำเรื่องของแต่ความดันทีนี่ sq อย่างนี้นะเขาเจอแต่เขาก็ไม่ได้แจ้งเราเหมือนกันครับระบบมีฟังชั่นนะครับไทยสามารถเปลี่ยนสถานะใดนะครับว่าอันที่ 1คือตรวจเชื้อไม่เจอเชื้อเจอเรามีฟังก์ชันนี้อยู่ครับแต่เขาไม่ยอมมาเปลี่ยนสถานะบนฟังก์ชันนี้ของเราครับก็เลยเราก็เลยไม่ทราบครับแต่เคสที่ทราบนี่เป็นเพราะว่าเขาน่ามาคิวรี่บนฐานข้อมูลระวังอย่างแล้วไม่ได้นะครับเขาก็เลยแจ้งฉะนั้นเคสที่เรา 3ปากว่าเป็นหนี้ตัว dashboardไม่มีข้อมูลให้เขา downloadและมาขอข้อมูลเพิ่มครับซึ่งถ้าจะตอบอาจารย์ไพรัชนี่อาจจะต้องไปขอหารือว่าเราอยากได้ข้อมูลตรงนี้เพิ่มด้วยนะครับตอนนี้เราได้ข้อมูลเฉพาะตรงนี้เขามาขอข้อมูลเราถึงทราบครับใช่ถ้าทำได้ก็ดีเพราะว่าไม่ว่าเราจะทำระบบอะไรก็แล้วแต่เราก็อยากจะดูสัก Settradeจะมีไหมไม่อย่างนั้นทำไปเรื่อยๆมันจะไม่รู้แล้วที่โป้งมาถามว่าเขาต้องถามข้อมูลนี้กี่คนหรือซักกี่เปอร์เซ็นต์จะต้องรู้ว่าเป็นหรือไม่เป็นปัจจุบันที่ทราบคือมี 2 คนกากราคาจะ 500ต้องบอกว่าอันนี้เป็นเคสของสคบในรูปแบบที่ 2 นะครับกลับประมาณของใหม่ 5000 นะครับประมาณ 200 500 คนผมสนใจตัวนี้โป้งเราน่าจะคิดเรื่องนี้ไม่อย่างนั้นเราก็ไม่รู้ระบบที่เราทำดีมันตอบคำถามคือเราต้องการกลับเขาเผื่อคือตามเขาจะได้รู้เพื่อในที่สุดมันออกมาเป็นบวกหรือลบใช่ไหมครับทุกคำอาจารย์คืออันนี้เป็นสิ่งที่ทั้งระบบเอ็งอยากได้แล้วก็เราทำบิลตรงนี้ไว้แล้วนะครับแต่ต้องแจ้งอาจารย์นะครับเหมือนกับกรมควบคุมโรคมองว่าการให้มีคนภาพวาดประชาชนไหนเป็น covid นี่เหมือนยังเป็นชั้นความลับอยู่แม้กระทั่งระบบของเราเองเขาก็ไม่มาใส่ข้อมูลตรงนี้ให้นะครับปัจจุบันนี้แม้แต่หมอชนะเองยังติดของเคสนี้อยู่เหมือนกันนะครับเขาพยายามอยากจะได้ไอ้ตัว Auto Notification ไปยังคนที่ถือหมอชนะนะครับก็ยังมีประเด็นเรื่องนี้อยู่นะครับอาจารย์เพราะฉะนั้นเราได้แค่รู้ว่ากันเขาอยู่เท่านั้นเองแต่ไม่รู้ว่ากันได้ไม่ได้ใช่ครับก็คือเหมือนเราเป็นเครื่องมือทำให้เขาอยู่ครับอาจารย์แต่ประโยชน์ไม่ใช่ตรงนั้นถ้าคิดว่าประโยชน์ตรงนั้นพอก็พอก็ประเมินตรงนั้นก็พอแต่ว่ามันต้องประเมินว่ามันได้ประโยชน์จริงครับอาจารย์คะเดี๋ยวจะให้ทางทีมกระโปรงเช็คดูว่าจากข้อมูลทั้งหมดนะคะกลุ่มที่มีรูปแบบที่ 1 ที่กักตัวอยู่ที่บ้านนี่มีสักกี่เปอร์เซ็นต์ที่เรารู้ว่าออกนอกสถานที่เกิน 50 เมตรบ้างอันนี้เดี๋ยวจะทำข้อมูลอย่างนั้นได้อันที่ 2 คือคือทำข้อมูลว่าใครที่ปฏิบัติใช่ค่ะเดี๋ยวจะ Query ให้นะคะส่วนที่ 2 นี่นะคะที่อาจารย์เห็นเรื่องกับตัวแบบที่เขาใช้กับคนขับรถ5000 คนที่ออกไปที่พม่านะคะอันนี้เดี๋ยวคงคิวรี่ให้ซึ่งขนาดนี้นี่เรารู้แค่สองคนที่เป็น covid นะคะแล้วเราจะดูกันว่าเขาไปกลับมาแล้วเขาแวะที่ไหนบ้างอันนี้นะคะอันนี้ก็จะดูให้ได้นะคะส่วนที่ 3 ก็ดูให้ได้เหมือนกันนะคะว่าออกจากพื้นที่ไปไหนไหมจากบ้านไปที่ทำงานนี่ค่ะอันนี้จะช่วยกรมโรคมากเพราะว่าตอนนี้กลุ่มที่ 3 นี่ค่ะกลุ่มพม่านี่เขาพักอาศัยอยู่ในชุมชนเกิดว่าคนนึงเป็นเขาต้องรู้ว่าคนนั้นนี่อยู่ตรงไหนแล้วเขาจะได้ไปตามหาคนที่เสี่ยงต่อไปนะคะค่ะแต่เราก็ตอบได้ว่ามีใครที่แบบไม่ปฏิบัติตัวตามที่ที่กำหนดใหม่นะคะอันนี้บอกได้ค่ะที่ว่าปฏิบัติได้ไม่ได้มากกว่าถูกไหมไอ้ประโยชน์จำไม่ได้ต้องไปคิดกันต่อแล้วลูกนึงรูปแบบที่ 1 กับแบบที่ 3 ต่างกันอย่างไรครับต่างกันตรงที่ว่าตัว cim นะครับจะดูเรื่องของการคัดตัวครับก็จะเพิ่มเงื่อนไขขึ้นมาถ้ากักตัวที่บ้านนะครับก็จะมี 50มีครับแต่ถ้าเป็นที่โรงงานตอนนี้ก็จะอยู่ที่ประมาณ 500 เมตรแล้วเราต้องหาก่อนรายการแฉกางด้วยครับว่าเขายังอยู่ในระหว่างการเดินทางตอนนี้ต้องหาอัลกอริทึมเพิ่มครับตอนนี้เราแค่คิดก่อนว่าเรามี 2 จุดและก็ให้ออกนอกพื้นที่ได้ไม่เกิน2 ชั่วโมงอะไรอย่างนี้ครับอัลกอริทึมตอนนี้ยังไม่ซับซ้อนมากพอที่จะวิเคราะห์ว่าตำแหน่งที่เขาเดินทางจากจุดหนึ่งนี่เขาออกนอกฤดูพื้นที่หรือเปล่าตอนนี้กำลังคุยกับทางลองดูในการทำเรื่องของการตีกรอบครับแล้วก็ทำเพิ่มเติมในเรื่องของการทำโทริโกะโพลิกอนกับโรงงานเพิ่มเติมสีแต่ละโรงงานไซส์ไม่เท่ากันเราไม่ทราบว่าโรงงานไหนไซส์ใหญ่ไซส์เล็กอากาศให้ 500 ไปก่อนครับในรูปแบบที่ 3 นี้ค่อนข้างซับซ้อนในเรื่องของการวาง areaของลุงนานแล้วก็การหา algorithmเพื่อให้รู้ว่าการเดินทางจากบ้านไปโรงงานนี้เขาควรอยู่ในเส้นทางที่ควรจะเป็นหรือเปล่าครับอาจารย์ไอ้ 3 วงรูปแบบที่ 33 วงกลมนี่มันคือรูปแบบอะไรวงกลมนี้เป็น 1 วงก็คือ 1 โรงงานครับพอดีผมโพสต์ในแบบตอนนี้พยากรณ์อากาศวาดโรงงานอยู่ตรงไหนบ้างครับเป็นจุดสังเกตก่อนครับโอเคอย่างนั้นประโยชน์ก็คงทั้งหมดก็มี 9 โรงงานนะคะที่ทำเรื่องนี้กับกูโรคค่ะคือผมอยากคือผมเห็นโป้งทำงานพวกเราทำงานก็ขยันมากและเสร็จแล้วสิ่งที่เราคล้ายๆควายเอ้ยคือคนไม่รู้จักผมยังสนใจว่าประโยชน์ที่ได้รับถ้า Sparkle คิดว่ามีประโยชน์จริงนี่เวลาบางระยะเราก็น่าจะประชาสัมพันธ์ร่วมกับสคบบ้างนางวันทนีย์ประชาสัมพันธ์ครั้งสุดท้ายเมื่อไรเดี๋ยวลองดูอีกทีอาจารย์ตอนนี้ทางสปรเขาเรียนอาจารย์นะคะทางทางสคบเขากำลังเสนอให้ทางดีๆ CK รับรางวัลกรมควบกลุ่มโรคนะคะเป็นรางวัลบริการภาครัฐดีเด่นนะคะตอนนี้คุยกำลังคุยกันอยู่นะคะอาจารย์ค่ะครับครับถึงแม้บางจังหวะชวนคุมควบกลุ่มโรคให้มันมีความก้าวหน้ากี่เดือนแล้วเหมือนมารายงานคณะกรรมการชุดนี้นะครับถ้าเราคิดว่ามันดีก็เห็นด้วยก็ออกข่าวบ้างถึงจะเงียบแค่ไหนก็ออกหน่อยเราทำงานมาเยอะถูกไหมวันทนีย์น่าจะลองไปปรึกษาสคบเคสที่แม่สอดราคากับเคสสมุดสาครออกข่าวเนี่ยก็น่าจะดีค่ะให้ดีไม่อย่างนั้นเรามันปิดทองหลังพระโอเคไหมค่ะOKแล้วก็เห็นด้วยว่าน่าจะคิดในกรณีประโยชน์อื่นตัวอย่างไม่ทะลุถ้าเราทำไปอันนี้มันก็เป็นการฝึกที่โนโลยีที่ดีและทำการแฟนได้อะไรได้และแม้มันต่อไปถึงแม้ไม่มีโควิดมันก็จะใช้ประโยชน์อื่นได้ผมก็ยังคิดไม่ทะลุโอเคนะเอาแค่เชิญต่อครับส่วนในเรื่องที่ข้อเสนอคุณหมอว่าจะไม่ต้องใช้งบลวงนี่ก็ไปคิดผมยังงงๆอยู่ว่ามันคนได้ประโยชน์มันคืออะไรไม่รู้นะครับครับเหมือนกับครับคือเหมือนกับว่าเขาดูโมเดลเรื่องของนักท่องเที่ยวครับจะเดินทางเข้ามาครับท่องเที่ยวอาจจะมีค่าใช้จ่ายนักท่องเที่ยวเราจะเก็บได้ใช่ครับคือคุณหมอไผ่มองมุมนั้นครับอาจารย์ครับครับโอเคเชิญต่อครับต่อไปนะคะค่ะก็จะเป็นอาจารย์คะตกลงเป็นเดี๋ยวดูมติมิตรพี่ก่อนนะคะว่าเราเห็นชอบไหมคะอนุมัติงบประมาณขยายเวลาอนุมัติรายงานความก้าวหน้านะคะกลับขยายเวลาอนุมัติขยายเวลาไปนะคะเรื่องที่ 2นะคะเป็นโครงการบริการถ่ายทอดการสื่อสารนะคะของด็อกเตอร์ณัฐนันท์ทันพิทักษ์กุลเหมือนกันนะคะก็เราได้เอารายงานความก้าวหน้านี้นะคะไปให้ผู้เชี่ยวชาญนะคะ2 ท่านนะคะพิจารณานะคะก็จะเป็นดรภาสกรประถมจากสำนักงานส่งเสริมสิทธิดิจิตอลนะครับอาจารย์สืบศักดิ์นะคะสืบภักดีนะครับเป็นนักวิจัยทางธุรกิจคมนาคมศูนย์วิจัยมหาวิทยาลัยกรุงเทพนะคะการประเมินก็คือมีความก้าวหน้าในด้านวิชาการก็มีเรื่องของตัวโมดูลต่างๆนะคะและก็ความก้าวหน้าใช้ประโยชน์ก็เป็นไปตามแผนนะคะปัญหาอุปสรรคก็ยังมีความล่าช้าในการสายงานขององค์กรอันนี้ก็คืองานของที่เราไปช่วยสนับสนุนของทางสำนักงานการแพทย์เชิญนะคะแนวทางการแก้ไขนะคะคือกำลังพิจารณาเรื่องเทคโนโลยีที่น่าสนใจอื่นนำมาใช้เส้น 5g เพื่อเป็นทางเลือกในอนาคตนะคะการใช้งบประมาณข้อสอบท้องกับกิจกรรมสรุปผลการประเมินนะคะผู้เชี่ยวชาญเห็นว่าสามารถนำไปใช้ประโยชน์ได้จริงมีรายได้ระหว่างการประเมินการวิจัยมีแนวโน้มที่จะสำเร็จสูงเป็นประโยชน์ต่อสังคมแสดงให้เห็นสำเร็จของอุปกรณ์และระบบต้นแบบที่พัฒนาที่น่าพอใจนะคะผู้เชี่ยวชาญก็สนับสนุนให้ดำเนินการต่อค่ะเดี๋ยวเชิญบล็อกณัฐนันท์นะคะอาจารย์เล่าให้ฟังว่าวันนี้อัพเดทงานของโครงการนี้เป็นอย่างไรบ้างนะคะเชิญครับครับสำหรับงานของโครงการนะครับในส่วนแรกนี่ก็คือเราพัฒนาระบบให้กับทางสถาบันการแพทย์ฉุกเฉินนะครับเบอร์ 169 นะครับก็คือเราเปลี่ยนเรื่องของการรับเรื่องนะครับเป็น Voice อย่างเดียวนะครับให้เป็นลักษณะTotal conversation นะครับก็คือคนที่โทรขอความช่วยเหลือหนี้สามารถโทรได้ทั้งวีดีโอ Voice แล้วก็เป็นข้อความอันนี้คือจุดที่ 1 นะครับจุดที่ 2 ก็คือเรื่อง Telewizของโรงพยาบาลนะครับกรณีมีส่งรถกู้ชีพไปแล้วนี่แล้วรับผู้ป่วยมาก่อนถึงโรงพยาบาลนะครับก็สามารถ Monitor นะครับแล้วก็ให้แพทย์เฉพาะทางนะครับไม่ได้เข้าได้แล้วเด้อนี่สามารถดูอาการได้นะครับอันนี้คือภาพของโครงการสปสชในตอนที่เราทำโครงการนะครับเราไม่ได้ดูเฉพาะสพฐอันเดียวนะครับเราดูภาพอื่นของประเทศด้วยนะครับภาพที่ก็คือเรื่องของ Singer Number นะครับปัจจุบันนี้ประเทศไทยมี Single Numberคือ 191นะครับซึ่งในอนาคตนะครับประชาชนนะครับก็จะโทร 191 นะครับเป็นเบอร์หลักไม่ว่าจะเป็นเรื่องของตำรวจนะครับแพทย์นะครับเพลิงนาคา191 จะเป็นเบอร์หลักนะครับแต่อย่างไรก็ตามในโมเดลของต่างประเทศนี่เบอร์เฉพาะทางเดิมที่เคยมีอยู่ก็ไม่ได้ปิดผีนะครับก็ต้องเปิดคู่ขนานไปโป้งโปรน่าจะเริ่มต้นสั้นๆก่อนครับว่าโครงการนี้คืออะไรครับประโยชน์ที่ได้รับโครงการตัวนี้นะครับเป็นแพลตฟอร์มบริการถ่ายทอดการสื่อสารนะครับก็คือช่วยทำให้คนนะครับที่มีปัญหาทางการได้ยินนะครับสามารถใช้งานระบบโทรศัพท์ขัดลาภทางไกลได้นะครับอันนี้คือระบบตัวขอหลักนะครับซึ่งมีการเอาไปขยายผลนะครับเอาระบบตรงลักษณะนี้ให้กับการแพทย์ฉุกเฉินเพื่อให้กับการแพทย์ฉุกเฉินนี่สามารถบริการนะครับกับคนปกติแล้วผู้พิการได้นะครับซึ่งอันนี้คือจุดเด่นของแพะปลอมนะครับซึ่งงานแรกนะครับของความก้าวหน้าของข้อเสนอโครงการก็คือความก้าวหน้าในการเอาไปติดตั้งให้กับการแพทย์เชิญนะครับพร้อมที่คนปกติและคนพิการสามารถเข้าถึงได้ครับอาจารย์ครับภาพตามรูปนี้โป้งอธิบายจากรูปนิดนึงI callRockกล่องบล็อกข้างบนนี่ซ้ายขวานี่คืออะไรครับครับอาจารย์ก็คือผู้ที่จะโทรแจ้งเข้ามาครับว่ามีใครบ้างครับกรอบซ้ายบนเนี่ยครับผู้ป่วยใช่ไหมครับใช่ครับผู้ป่วยโทรเข้ามาจาก 1669 โดยตรงครับแล้วก็บล็อกขวานี่ก็คือโทรผ่านช่องทางนะครับอย่างกรณีคนหูหนวกนะครับแจ้งขอความช่วยเหลือทางการแพทย์เนี่ยก็จะโทรเข้าไปที่ ttrs ก่อนนะครับและgtrs ก็จะส่งต่อเคสให้ 1169 นะครับหรืออนาคตนะครับที่เราขึ้น 190 มาแล้วเนี่ยประชาชนโทรเข้า 191 แล้วแต่ว่ากรณีที่เป็นเคสฉุกเฉิน 191 นี่ก็จะส่งต่อให้ 1669 อีกฉะนั้นภาพบนสุดนี้ก็จะเป็นคนที่ใช้119เราจะถูกตรงจาก 1669 เองโทรจากศูนย์ GTA ที่เป็นประชาชนทั่วไปที่โทรผ่านซิงเกิลเบอร์ครับอาจารย์ก็จะผ่านตรงนี้และก็เข้า9 ครับซึ่งอันนี้ระหว่างโครงสร้างเพื่อให้คนทุกคนในประเทศนะครับสามารถใช้บริการได้หมดไม่ว่าจะเข้าช่องทางไหนครับอันนี้เรามองภาพใหญ่ของประเทศเลยไม่ได้เอาเฉพาะภาพขนาดครับครับโป้งเขียนFree Fireบักนิดนึงให้รู้ว่าใครอยู่ตรงกลางใช่ไหม 1669ใช่ครับอาจารย์ทุกคนต้องวิ่งเข้า 1669ก่อนแล้วให้ตัวคุณป่วยหรือคนขวานี่ให้อยู่ที่ขอบวงกลมหรืออะไรสักอย่างจะได้เข้าใจง่ายๆว่าเวลาเริ่มต้นจากซ้ายไปขวาแล้ววิ่งเข้ามาตรงตัว 1669 ใช่ไหมแล้ว669 เขาแจกรูปไปในต่ออย่างนี้ครับใช่ไหมกุ้งลองเขียนอย่างนี้สักนิดเวลามองจากรูปปุ๊บจะได้เข้าใจปั๊บเลยได้ครับอาจารย์โป้งแล้วไอ้ตัวคิวนี้ตัวคิวนี้มีคิวอะไรครับมันคือคิวอะไรคิวตัวนี้ก็คือจานตับลำดับสายที่เข้ามาครับในกรณีที่มีสายเข้ามาพร้อมกันนะครับต้องมีการแจกงานให้กับคนที่รับเรื่องครับทาง 1669 เขาก็จะแบ่งคนรับเรื่องออกเป็น 5 กลุ่มครับก็คือ connectorEmergency assistanceเหรอครับกรณีที่มีการหนูเข้ามาจ้าที่ Call Center ก่อนCall Centerเต็มเนี่ยเราจะโอนสายให้ Emergency ช่วยรับได้ครับอันนี้ก็จะเป็นการส่งกรณีที่เป็น 191 มีก็จะส่งเข้าช่วยโดยตรงเลยครับครับถ้าอย่างนั้นต้องลองเขียนตรงนี้ให้มันอยู่ตรงกลางแล้วดูมันรับรูปยังไงครับเดี๋ยวจะลองไปปรับให้มันดูง่ายครับอาจารย์ด้วยภาพก็คือว่าเราไม่ได้ทำเพื่อครับดูแค่รูปนี้รูปที่เข้าไปแล้วผมจะอธิบายอย่างไรต่อเชิญต่อครับก็อันนี้ก็จะเป็นภาพลวงของประเทศนะครับ 166ก้าวที่เขาทำนี่ก็ไปสำนักก็ number ของประเทศด้วยแล้วเราก็ไปสนุกเรื่องของSingle Number มันอยู่ที่ไหนในรูปนี้กว่าครับ191 ครับขวาบนครับอาจารย์ 1 9 1 ครับตอนนี้คือ Siriเที่ยว number ของประเทศคือ 191 ครับSingle Number นึกว่าเลขตัวเดียวครับก็จะไปโหลดใช่ครับก็จะเป็นภาพของประเทศครับฉะนั้นเวลาเราต่อจิ๊กซอว์เนี่ยก็จะต่อของประเทศได้เลยครับ1669ต่อไปมันจะมีแค่ 191ไม่มี d669 กับไม่มีอย่างอื่นหรือมีอยู่ครับเบอร์ฉุกเฉินเดิมก็ยังอยู่ครับแต่ว่าประเทศจะเริ่มโปรโมท 191เบอร์หลักครับก็เหมือนกับว่าแล้วมันค่อยวิ่งไปติดที่อื่นใช่ครับถูกต้องครับอาจารย์โอเคโอเคอาจารย์คะ191 เขาก็ไม่ทำการแพทย์ฉุกเฉินค่ะเขาจะส่งต่อ 19 เพราะฉะนั้น166เจ้าหนี้ก็ยังอยู่อยู่ค่ะอ๋อเข้าใจเข้าใจเชิญต่อครับอันนี้เขาจะเป็นภาพของประเทศนะครับที่โครงการที่เราทำให้1669 ครับไปเชื่อมต่อครับก็จะเห็นว่าต่อให้มี Single Number ระบบที่เราพัฒนาก็ยังสามารถใช้งานร่วมกันได้ครับไปครับแล้วประเด็นปัญหาของโป้งคืออะไรที่เสนอวันนี้มีปัญหาอะไรไหมยังรายงานความก้าวหน้าค่ะอาจารย์ฝรั่งเขียนชาติว่ามันก้าวหน้าไปกี่เซนกี่เซนครับอาจารย์พอดีผมก็ไม่เห็นว่าเปิ้ลจะมีปัญหาอะไรนี่ที่ฟังนี่จริงดิครับมีน้ำหลังจากนี้นิดนึงครับเชิญเชิญคือบางอันก็ใช้งานอยู่ทุกวันใช่ไหมไอ้โป้งระบบเสร็จแล้วครับเดือนมีนาคมจะเริ่มติดตั้งที่ลำพูนเป็นจังหวัดแรกครับเนื่องจากปัญหา covid นะครับคือตอนนี้เราจะเดินทางไปประชุมบางครั้งก็เป็นสีแดงก็เลยตอนนี้พยายามเคลียร์กันอยู่ครับว่าถ้าสมมุติจังหวัดสีแดงเดินทางไปจังหวัดที่ไม่แดงจะต้องมีการตัวอันนี้กำลังหารือกันอยู่ครับอาจารย์แต่ว่าเบื้องต้นนี่ส่งไปต่างจังหวัดก็ไปติดตั้งอะไรเราจะต้องไปสอนการใช้งานระบบให้กับเจ้าหน้าที่ประจำศูนย์ประจำจังหวัดครับอาจารย์ครับซึ่งจึงตอนนี้ระบบส่วนที่เป็นของเรารับผิดชอบนะครับแล้วครับตอนนี้อยู่ระหว่างเชื่อมต่อระหว่างระบบที่ TOT เป็นคนพัฒนาครับซึ่ง TOT บอกว่าจะเสร็จในการเชื่อมต่อเราอ่ะครับภายในเดือนกุมภาพันธ์นี้แล้วมีการ Testช่วงต้นมีนาคมครับแล้วก็จะเริ่มติดตั้งได้ตั้งแต่กลางเดือนมีนาคมเป็นต้นไปที่จังหวัดลำพูนเป็นจังหวัดแรกครับโอเคครับเชิญต่อครับเรียนอาจารย์นะคะก็คือตอนนี้โครงการ platform ตัวนี้นะคะเราร่วมกับสพฉ. กับ TOTจะขยายผลตัวระบบบริการที่ดอกเตอร์ได้ทำดรกิตตินี่ไป 15 จังหวัดนะคะซึ่งงบประมาณได้รับการสนับสนุนมาจากกองทุนดิจิตอล 85 ล้านค่ะคือมันอย่างนี้พอดีโป้งอธิบายหรือรูปนี่มันไม่อิ่มภายที่มันที่อย่างพูดอยู่เนี่ยเวลาดูรูปมันไม่รู้ว่าที่พะเยาเป็นอย่างไรคือรูปแรกที่ลองพูดดิถ้าอย่างนั้นนี่เขาบอกก็บอกด้วยว่า TOT อยู่ตรงไหนปปชอยู่ตรงไหนก็จะดูรูปเดี๋ยวเราจะเอามารวมกันค่ะโครงการนี้เราพัฒนาเรารู้แล้วว่าเราจะทำงานของด็อกเตอร์กิตตินะคะทำงานไปก่อนล่วงหน้าช่วยได้ระบบจากนั้นนิเราเอาระบบนี้ไปขอเสนองบประมาณมาทำไม่เป็นไรผมเข้าใจผมเข้าใจคือมาทีผมก็ลืมทีผมคิดว่าถ้าผมทำอินโฟกราฟฟิคได้ดีผมจะเข้าใจง่ายเชิญต่อครับอาจารย์ครับเดี๋ยวจะลองทำครับอาจารย์ครับผมแล้วบ่200 ก็เห็นแล้วเชิญต่อครับขอสายตัดไปครับเจอครับอันนี้ก็จะเป็นตัวที่เราไป Demo นะครับให้ 95 จังหวัดตอนนี้เรามีการเดินทางไปยัง 15 จังหวัดที่ติดตั้งนะครับครบหมดแล้วอันนี้ก็จะเป็นภาพกระบวนการนะครับว่าโหลดจาก Mobile Appเลยตั้งแต่ที่เราประชุมสายเป็น 3 สายนะครับแล้วก็เห็นพิกัดตำแหน่งนะครับโทรมาตรงไหนนะครับบอกสถานะว่าตอนนี้โทรออกไปรับสายได้หรือยังอันนี้ก็จะเป็นอันที่เราไป Demo ให้กลับต่างจังหวัดด้วยนะครับเพิ่มเติมนะครับอาจารย์ก็คือตอนนี้เริ่มมีจังหวัดที่ 16-17 นะครับใจตอนนี้คุณหมอแจ้งว่าเครื่องจักรมีการเลือกตั้งนายกอบจนายกอบจหลายท่านทราบว่าก็เหมือนกับอยากให้จังหวัดนะครับได้รับความก้าวหน้าตรงนี้ก็เลยมีการติดต่อเข้ามาว่าจะยอมจ่ายตังค์เองไม่ต้องรองบประมาณจากกองทุนครับตอนนี้ก็เริ่มเข้ามาแล้วครับครับเราอาจจะเห็นปีหน้ามากกว่าเพราะว่าบางจังหวัดเริ่มจะจ่ายตังค์เองได้ครับไอ้ที่มันไปตั้งแต่จังหวัดเพราะว่าสปสชมันยากอยู่ต่างจังหวัดใช่ไหมหรือว่าฉุกเฉินโรงพยาบาลพวกเขามีส่วนประจำจังหวัดค่ะอาจารย์เดี๋ยวตอบทีละคำถามแต่เราติดต่ออะไรต่ออะไรเนี่ยมันวิ่งเข้ามามาที่ใครมาที่ไอ้รูปแรกเมื่อกี้ไปที่อะไรนะ 1669แจ้งไปที่พะเยาเข้ามาที่ Centerแล้ว Center Forward สายแบบอัตโนมัติไปที่จังหวัดปลายทางได้เลยครับอาจารย์โอเคโอเคช่วยเขียนรูปแบบนี้ด้วยนะเอาล่ะเข้าใจแล้วแล้วก็จังหวัดเขาก็พอไป manage ทีนึงจะส่งรถไปไหนใช่ครับอาจารย์ส่งรถไปแล้วครับระวังคุณหมอครับสายตัดไปครับอันนี้ก็จะเป็นตัวแดชบอร์ดนะครับที่แสดงเลขของสายเขาออกนะครับสายที่ไม่ได้รับตะกร้อปริมาณสายในแต่ละช่วงเวลาเพื่อให้เจ้าหน้าที่ใช้ในการที่จะเก็บเคสนะครับจากม 2 ตในเวลาโทรเข้าไปนะครับแล้วคู่สายเต็มนี่เราจะใช้ระบบการถอดสายออกนะครับประจำให้รอในคิวนะครับฉะนั้นสปสชจะมีปัญหาว่าต่อไปจะไม่ทราบเลยนะครับว่าตอนนี้มีใครพยายามโทรเข้ามาในหลายๆครั้งเนี่ยเราพบว่าประชาชนโทรเข้ามาไม่ติดนะครับในบางช่วงเวลาแล้วเขาบอกว่าเขาเดินทางไปเขามาฟ้องร้องเราชอบว่าจากจังเราก็เลยทำตัวได้เปล่าคืนนี้ทำไมครับท่าพระจันทร์ทำไมของเดิมดูไม่ออกกระทืบคือเขา Design ว่าไม่อยากให้ประชาชนมารอนะครับเพื่อให้ทุกคนมีโอกาสเท่ากันก็คือเขาก็เลยออกแบบว่าถ้าเต็มตัดสายเลยครับตอนนี้ครับประเทศใช้ลักษณะนี้หมดฉะนั้นเขาจะไม่เห็นว่าใครจะพยายามโทรเข้ามาครับตัวระบบนี้แล้วใครเดือดร้อนก็แย่สิใช่ครับก็เป็นเรื่องที่ระบบเราจะเข้าไปช่วยแก้ปัญหาหน่อยครับหนึ่งก็คือเราจะมองเห็นนะครับใครพยายามโทรเข้ามาด้วยความถี่เท่าไหร่อันที่ 2 นะครับเราก็จะเห็นก็จะจัดสายเจ้าหน้าที่ลงไปในช่วงเวลานั้นนะครับเพื่อเป็นการกระจายเจ้าหน้าที่ให้เหมาะสมตามการใช้งานในพื้นที่จริงแล้วก็สามารถเก็บเคสกรณีที่พยายามโทรเข้ามาไม่ได้ด้วยซึ่งทางศูนย์ค่อนข้างจะเห็นด้วยนะครับการมีระบบช่วยบริษัทเต้ยลักษณะนี้นะครับว่าจะช่วยทำให้มีการจัดการเจ้าหน้าที่แล้วก็การรักษาที่ดีขึ้นครับครับจัดไปครับเชิญต่อครับมานะครับก็จะเป็นเรื่องของadvanced mobile location service นะครับตัวนี้จะเป็นระบบนะครับที่ใช้ในการแจ้งพิกัดตอนที่เราหมายเลขฉุกเฉินเข้ามานะครับเป็นการทำProfile service นี้พัฒนาโดย googleโทษนะครับมือถือทุกเครื่องณปัจจุบันนี้ครับที่มีการซื้อนี่b l u eแต่อีเมลของของประเทศนั้นยังไม่ได้เปิดใช้งานนะครับเหตุผลเพราะว่าประเทศนานๆนะครับยังไม่ทำตัวรับM L นะครับตอนนี้คนที่เป็นคนดูแลSingle Number คือ 191 นะครับเป็นหน่วยงานหลักตามกฎหมายนะครับพี่จะเป็นคนประสานงานกับ Google กับ Apple นะครับเพื่อให้เปิดใช้เกม L นะครับก็dmf คืออะไรคืออะไรemf คือ advanced mobile location ครับเป็นเซอร์วิสที่ทำให้เราตั้งพิกัดของผู้ที่โทรเข้ามาครับว่าอยู่ตรงไหนนะครับข้อมูลที่ส่งเข้ามานะครับประกอบด้วยเบอร์โทรศัพท์พิกัดpreziถ้ากรณีที่โทรเข้ามาภายใต้อาคารที่มีการลงทะเบียน MapGoogle ไว้นะครับเขาจะเช่า 1 ชั้นและเบอร์ห้องด้วยครับนอกจากนั้นแล้วนี่เกมแมวยังมาแก้ปัญหาเรื่องสายก่อกวนนะครับหน้ากาก M L เนี่ยมีการmademoiselle แล้วเครื่องติดไปด้วยฉะนั้นเมื่อมีการก่อกวนในเราสามารถเช็คกับได้ว่าใครเป็นเจ้าของเครื่องในต่างประเทศนะครับพี่มี ML แล้วเนี่ยสายก่อกวนจะลดไปถึง 40 เปอร์เซ็นต์ครับอาจารย์ซึ่งตอนนี้เชื่อมต่อครับซึ่งตอนนี้ครับสิ่งที่เราทำก็คือว่าตามสำนักงานตำรวจนะครับทำหนังสือมาถึงปวชนะครับแล้วก็พ่อพะวอได้กลับนะครับโดยมอบผมนะครับแล้วก็รับแต่ชัชวาลนะครับใครเป็นที่ปรึกษาแล้วก็ช่วยประสานงานนะครับมอบอำนาจนะครับในการประสานงานกับ Google กับ Apple นะครับปัจจุบันนี้นะครับเราได้ลงนามสัญญาเทคนิคนะครับกลับเถอะทาง Google เรียบร้อยแล้วไอ้เราก็ได้ข้อมูลเชิงเทคนิคของเจ๊แมวมาแล้วครับซึ่งกำลังอยู่ในช่วงพัฒนา ML ของประเทศครับคาดว่าจะเสร็จภายในปีนี้ครับปีหน้าประเทศไทยน่าจะเปิดใช้งาน M L ได้ครับในอาเซียนนะครับมีสิงคโปร์กลับมาเลยนะครับไปเซ็นมาแล้วแต่ไม่ได้เปิดใช้ทางการครับอาจารย์ครับไปครับในส่วนของดรกิตติพัฒนานะครับตัวระบบนะครับก็ดีไซน์เรียบร้อยนะครับวันนี้ไปฉีดอุปกรณ์นะครับพี่มีนะครับก็จะประกอบด้วยกล้องนะครับมีเรื่องของฟิงเกอร์ปริ้นนะครับวัดความดันคลื่นหัวใจนะครับแล้วก็มีอุปกรณ์สื่อสารภายในรถนะครับผ่านเกตเวย์นะครับไปครับในส่วนที่ด็อกเตอร์กิตติพัฒนาเพิ่มเติมนะครับการติดตั้งทะเลเขาจะเป็นเรื่องของการกรมนะครับเรื่องของระบบไฟในรถนะครับดรกิตติแจ้งว่าถ้าไม่ติดตั้งระบบนะครับตาม diagram นี้ปัญหาก็คือการจ่ายไฟจะไม่ส่องเสมอนะครับมันจะทำให้ตัวเกตเวย์บล็อกเนี่ยมีปัญหาเราก็เลยออกแบบดีไซน์นะครับตรวจเช็คอุปกรณ์นะครับที่จะไปติดตั้งนะครับอันนี้คือความก้าวหน้าของฝั่งทะเลนะครับเพื่อทำให้ระบบที่เราพัฒนาไปทะเลพวกนี้มันมามันแอด Backup หรืออะไรครับพอดีทำหน้าที่อะไรนะแบตเตอรี่ก็จะเป็นเหมือนเก่าตัวกรองไฟครับเพราะว่าเรามองว่าการดึงไฟตรงจากแบตเตอรี่รถยนต์นะครับมันมีการจ่ายไฟที่ไม่สม่ำเสมอนะครับฉะนั้นเราเองก็ต้องดึงไฟจากรถยนต์แล้วก็ผ่านไปตะกี้ของเราครับเพลงรำวงว่าจ่ายไฟได้มากขึ้นใช่ครับอาจารย์มีแบตเตอรี่ของระบบครับจะเป็นการออกแบบโครงสร้างนะครับจะทำให้การจ่ายไฟในรถมีประสิทธิภาพแล้วก็มีศักยภาพมากขึ้นครับฉันสําคัญกับตัวระบบครับเนื่องจากระบบอุปกรณ์ต่างๆเนี่ยต้องใช้ไฟเป็นตัวจ่ายทั้งหมดครับอุปกรณ์ทุกชิ้นไม่มีแบตเตอรี่ Backupฉะนั้นการวางโครงสร้างระบบไฟจะเป็นเรื่องสำคัญในส่วนที่เป็นของเทเลอร์เมดครับอันนี้ก็ได้ออกแบบเรียบร้อยครับถัดไปครับทั้งหมดเมื่อกี้นะครับที่พูดมานะครับเป็นงานของก็ชอบนะครับแต่ในโครงการเองก็ยังมีการพัฒนาระบบของศูนย์ TT RSอย่างต่อเนื่องนะครับปัจจุบันนะครับเราพัฒนาServiceที่เรียกว่าBTS Number นะครับขออธิบายเพิ่มเติมก่อนเข้าทีtis Number นะครับก็คือบริการคนหูหนวกใช้งาน GPRS นะครับเราเรียกว่า t t i s Video นะครับลักษณะของ TT rsvdo ก็คือข้อมูลก่อนนะครับต่อคนหูดีนะครับเพื่อคุยวิธีการก็คือคนหูหนวกครับโทรไปหาศูนย์ TT RSเป็นวีดีโอก่อนแล้วก็ cis ก็โทรศัพท์โทรไปหาหมูที่เป็น Voiceอันนี้คือการทำงานส่วน GTR Number นะครับที่เราพัฒนาเพิ่มขึ้นมาหน่อยเอาขึ้นมาเพื่อแก้ปัญหาว่าเวลาที่โหลด GTA นะครับโทรหาพ่อคนหุ่นดีนะครับเมื่อก่อนเราใช้บางกลางเบอร์เดียวเป็นเบอร์ 02ปัญหาที่เกิดก็คือผู้ดีเข้าใจว่าขายประกันไม่ยอมรับสายค่อนข้างเยอะนะครับแล้วก็ทำให้เกิดการปฏิเสธสายนะครับซีทีไอทาวเวอร์ตัวนี้จะเป็นการตั้งหมายเลขการโทรออกของหูหนวกนะครับอนาคตหุ้นออก 1 คนนะครับจะได้รับเปิด GPS นำเบอร์นี้จะเป็นหมายเลขแบบเดียวกับโทรศัพท์เลยนะครับนั่นก็หมายถึงว่าเวลาตอนนี้ตายทีเดียวส่งเบอร์ที่คนหุ่นดีนะครับเต้นเป็น PR Number เลยวันนี้เข้าเขียนลงไปในนามบัตรได้เลยนะครับว่าเบอร์โทรศัพท์ของผมGTA Number หมายเลขนี้ปลาคนหุ่นดีเห็นนะครับว่าจะสามารถมีเบอร์โทรศัพท์นี้ในเครื่องได้เลยเวลาที่โทรเข้ามาปุ๊บก็จะทราบเลยว่าอันนี้คือคนหูหนวกครับอันนี้เป็นบริการเพิ่มเติมนะครับตอนนี้เราพัฒนาให้ซึ่งแต่เดิมที่Switch ของต่างประเทศนะครับไม่มีโทรออกได้แต่เบอร์กลางนะครับวันนี้พัฒนาว่าเวลาใช้ระบบเราแล้วมีการโทรออกเนี่ยหมายเลขปลายทางก็จะเป็นหมายเลขที่ที่ไอ้นัมเบอร์เลยครับมาครับGPS Number เนี่ยไม่ได้ใช้ในการโทรไปอย่างเดียวนะครับโทรกลับก็ได้เมื่อก่อนนี้นะครับที่ใช้เป็นเบอร์กลางแล้วโทรไปหาครูดีแล้วแต่เป็น Miss Callครับคุณหนูดีโทรกลับเข้ามาบอกว่ามีเบอร์ดีโทรหาผมซึ่งน้ำก็จะไม่ทราบว่าหูหนวกคนไหนเป็นคนแค่โทรไปเคสที่มีปัญหามากคือเคสงานครับคุณหมอพอทราบว่าโรงงานนี้เปิดสมัครทุกคนใช้วิธีใดรายการทั่วไปสมัครงานแต่ปรากฏว่าบางครั้งนี้มันขึ้นเม็ดขอที่ปลายทางครับโรงงานโทรกลับมาเขาถามว่าไม่มี Miss Callร้านตอบมาแล้วว่าหูหนวกคนไหนครับจะทำให้เกิดการผิดพลาดเรื่องของการสมัครงานได้ครับความที่เป็น Interface Number ตอนนี้ถ้าโทรผ่านไปเขาจะเห็นเลยว่าเบอร์ไหนไม่พอเวลาที่เขาโทรกลับมาเนี่ยเราสามารถโทรกลับไปหาคุณอนันต์ได้เลยนะครับcommitted ตัวนี้ก็จะเป็นการแก้ปัญหาเรื่องของเบอร์ที่โทรออกระเบิดที่รับสายได้ครับอันนี้ก็จะเป็นการพัฒนาในส่วนของ TFนะครับรูปแบบเพิ่มเติมนะครับซึ่งอันนี้เราทำได้แล้วนะครับแล้วก็มีการ Testใช้งานอยู่นะครับไปครับนอกจากนั้นนะครับเพื่อทำให้บริการ GIS นะครับที่คุยเป็นวีดีโอนี้มีประสิทธิภาพนะครับตอนนี้เราเริ่มพัฒนาเรื่องของระบบการบันทึกอัตโนมัตินะครับการบันทึกอัตโนมัติที่เราใช้2 เรื่องนะครับเรื่องที่ 1 นี้เราใช้เพื่อที่จะตรงกันนะครับการฟ้องร้องเนื่องจากว่าคนละคนหูหนวกนะครับขอใช้บริการแล้วเกิดปัญหานี่เขาก็จะมาบอกว่ามีปัญหาในการแปลนะครับเราก็จะต้องมีหลักฐานนะครับโดยดูว่าล่างแปลอะไรคุยอะไรกันนะครับอันนี้ก็จะเป็นการบันทึกไว้นะครับนอกจากนั้นแต่ก็ยังบันทึกในกรณีฉุกเฉินด้วยนะครับกรณีที่เป็นลูกเขยตำรวจหรือแพทย์นะครับโดยเฉพาะกรณีตำรวจนะครับทะเลาะวิวาทตำรวจอาจจะขอหลักฐานได้นะครับเราก็เลยต้องมีระบบเรื่องของการบันทึกนะครับบันทึกนี้ก็จะช่วยในการดูนะครับเป็นหลักฐานได้อีกส่วนหนึ่งคือมาวิเคราะห์คุณภาพของวีดีโอในการส่งนะครับอันนี้ก็จะเป็นระบบกีฬาพัฒนาเพิ่มเติมนะครับMonster เรื่องของคุณภาพการบริการคุณภาพของสัญญาณครับครับจากนั้นนะครับเราก็เริ่มทำระบบตอนนี้เราเริ่มทำระบบให้กับคนหุ่นดีใช้นะครับเนื่องจากว่าเวลาที่เกิดเหตุนะครับจะมีการอบรมให้ตำรวจและพยาบาลเราพบปัญหาว่าบางพื้นที่นะครับยังมีคนไม่เป็นสมาชิกแอร์เอเชียแล้วไปขอใช้บริการไม่ว่าจะเป็นตำรวจก็พยาบาลตำรวจและพยาบาลที่อบรมนะครับไม่อยากได้ช่องทางเหมือนกับคุณหนูดีจะคุยนะครับตอนนี้ก็เลยแนะนำไปช่องทางบนเว็บไซต์ก่อนนะครับแล้วเรากำลังพัฒนาตัวระบบในการให้บริการบนหูดีบน mobile เพิ่มเติมนะครับเพื่อเป็นการเพิ่มนะครับประมาณสายๆนะครับในมุมมองของการบริการมาขึ้นนะครับเพราะว่าในปัจจุบันนี้เราเข้าใจว่าบางคนไม่ได้เป็นสมาชิกแต่มีการต้องมาใช้บริการตำรวจครับเดี๋ยวพยาบาลมึงทำหน้าที่ที่ให้บริการต้องการระบบ GISวันนี้ก็เลยเริ่มพัฒนาครับเติมในการเอาระบบเดิมที่มีอยู่มาปรับมากับคนหูดีครับในส่วนที่เป็นตำรวจกับพยาบาลนะคะมาใช้นะคะมาครับอันนี้เป็นเรื่องของการอบรมนะครับเราจะร่วมกันอีกทีนะครับก็มีการอบรมให้กับตำรวจนะครับเขาได้เครือข่ายของตำรวจที่ทำ Single Number นะครับแล้วก็จะมีการสื่อสารเนื่องจากว่าภารกิจของ 1911111 Numberเขาก็ต้องบริการคุณทุกคนชนะเขาก็ต้องบริการหูหนวกด้วยนะครับก็เลยมีการไปบรรยายนะครับให้ตำรวจในพื้นที่นะครับในกรุงเทพฯและปริมณฑลนะครับได้อาจารย์ครับว่ามี t i sเขาให้บริการยังไงนะครับนอกจากนั้นก็บริการการอบรมให้กับเจ้าหน้าที่ทางการแพทย์ด้วยนะครับนอกจากนั้นแล้วแล้วก็จะมี targetที่ไม่ใช่กลุ่มหูอย่างเดียวก็มีปุ่มเป้าในการพูดด้วยอย่างเช่นพวกกูอย่างนี้ก็จะมีการภาพการจัดอบรมร่วมกับtcas mock upการขยายผลการใช้งานTTSให้เป็นวงกว้างมากขึ้นมาครับก็เป็นกะภาพของโครงการ GPS นะครับทั้งหมดเพิ่มเติมในเรื่องของGPS Number นะครับบอกว่าคนที่เป็นคนหูหนวกที่ขับแป๊บนะครับได้ประโยชน์จากตรงนี้ค่อนข้างมากนะครับปัจจุบันนี้เมื่อก่อนโทรไปเบอร์ 02ที่เป็นเบอร์กลาง tpsคนดีบอกว่าก็ไม่รับตอนนี้คนหูหนวกก็เริ่มให้เบอร์ dtec Number กับคนหุ่นดีเวลาให้บริการแปลมากขึ้นนะครับเวลาที่คนโทรเข้ามาเบอร์ตรงกับคนหูหนวกกสิกรให้คุณนกง่ายขึ้นนะครับก็ปัจจุบันนี้ก็มีความต้องการจะขนของที่ขับแป๊บนะครับจะให้ Test Number มากขึ้นตอนนี้กำลังคุยกับกสทชเพิ่มเติมในเรื่องของการจัดหาเบอร์นะครับตอนนี้เรามีอยู่แค่ 300 เบอร์ช่วงสำรองนะครับแต่ในต่างประเทศอเมริกาตัว Concept ของ GTX Numberเขามีการแจกให้กับคุณทุกคนครับจะได้ประมาณที่จำกัดจากตก็เลยมีอยู่แค่ 300 บาทซึ่งเรากำลังทำอยู่ครับว่าจะแจกใครครับขอบคุณค่ะไม่มีการปรับแผนนะคะค่ะก็ว่าละมีของอะไรมีก็ให้เห็นชอบความก้าวหน้าที่นำเสนอแล้วก็มีเรื่องปราณที่เราจะต้องอนุมัตินะคะปีที่ 3 งวดที่ 1 ค่ะก็ขออะไรเราพูดให้ตรงจะได้เห็นชอบเพราะเห็นชอบที่เสนอมานี้ใช่ไหมค่ะชาติเห็นชอบโป้งเห็นชอบตามที่เสนอแนะปลงผมเสนอว่าโป้งน่าจะเขียนอะไรที่มันเป็นเป็นเวอร์ชั่นจะเป็นหมอดูจริงๆนะคือผมฟังโป้งผมรู้ basic มีมันใช่ไหมโป่งอย่างที่ tas เนี่ยมันเวิร์คคือ decreases กำลัง add-on อะไรบางอย่างคล้ายๆมองของโป้งเนี่ยเริ่มต้นจากGPRS แล้วไปสบสไปมาขึ้นมาขึ้นผมอยากเห็นเป็นคล้ายๆภาพภาพเป็นจิ๊กซอหรืออะไรวะมันเริ่มจากตรงนี้แล้วมันแปลกตรงนั้นตรงนั้นอะไรอย่างนี้ครับgtifผมก็ฟังว่ามันทำงานอยู่แล้วใช่ไหมโป่งแต่ว่าเราก็ช่วยแก้ไขกล้วยมันมีทั้งแก้ไขให้ดีขึ้นพี่โป้งแล้วเมื่อกี้ไอ้เบอร์ GPRS หรืออะไรก็แล้วแต่กับไอ้ที่ว่าเรา Add on module อะไรบางอย่างที่เราไปร่วมกับชไปร่วมกับใครทำไมต้องพยายามพยายามเขียนไดอะแกรมหรือเขียน Versionให้คนเข้าใจได้ไหมไม่อย่างนั้นมันมองแล้วมันมองยากครับหรือถ้าเปิ้ลบอกว่าในเวอร์ชั่น 1 ในเฟส 1 อธิบายนะครับว่าเราเคยทำเฟส 1ฝีมือปีนี้แล้วแล้วเราก็บรรลุเป้าหมายเป็นอย่างนี้อย่างนี้ให้ชัดเจนคล้ายๆ moduleแรกบิ๊กซีแล้วพอเฟสต่อมาแล้วได้ขยายข้อมูลอะไรขยายอะไรอย่างไรคงเข้าใจที่ผมพูดเข้าใจครับกระโปรงทำสีได้นิมันก็จะรู้ว่าที่ถามนี่มัน auditingหรือมันใช้ประโยชน์อยู่แล้วช่างมันเถอะทำเป็นแต่ตอนแล้วเขาแก้ไขปรับ Versionว่ามันโอเคใช่ไหมให้ทำแบบนั้นทีได้ไหมจะได้เข้าใจง่ายแม่ครับเดี๋ยวผมทำเรื่อง size Versionเพิ่มด้วยค่ะครับครับเชื่อมต่อครับขออนุญาตนิดนึงค่ะอลิสาจากเลขแทรคค่ะค่ะอยากสอบถามนกกระโปรงนิดนึงนะคะอย่างตัวระบบตัวแรกนะคะที่บอกว่าไม่มีคือมีจะไปติดตั้งใช้ที่ลำพูนใช่ไหมคะเดือนมีนาคมเราก็ได้มีการ Demoคราวนี้รบกวนสอบถามว่า iPad จริงที่เราจะไปทดสอบราคาคือ 15 จังหวัดนี้เลยหรือเปล่าคะตามแผนของโครงการนะคะใช่ครับตามแผนของโครงการครับอธิบายแผนเอาโครงการก่อนโครงการมีแค่ 6 จังหวัดครับใช่ครับโครงการ 6 จังหวัดครับแต่ว่าเนื่องจากว่าบ่ได้งบประมาณ deพี่เขียนเป็น 15 จังหวัดครับครับแต่ถ้าตามแผนคือ 6 จังหวัดครับคืนนี้ที่เราก็มีการชาร์จขอ progress นะเราก็จะเข้าใจง่ายนะมันไม่ได้บอกว่าแฟรนไชส์ของเราจะทำอะไรเมื่อไหร่อันนี้ไม่มีนะยังไม่ได้แสดงนะแล้วพยายามทำอย่างไรให้มันเห็นไปจังหวัดนั้นเมื่อไหร่จังหวัดนี้เมื่อไหร่ไปทำอะไรเมื่อไหร่นะครับครับอาจารย์เพราะตอนที่ผมอธิบายก็เริ่มต้นนะโรงแรมต้นเลยว่าโครงการนี้มันคืออะไรเริ่มปีไหนอะไรอย่างไรอย่างนี้นะครับแล้วก็แผนการชาร์จแล้วเป็นอย่างนี้อย่างนี้ตอนนี้มาถึงหน้าถึงนี่แล้วให้มันมองไม่ค่อยออกอยู่ดีนะให้มันอยู่ใน PowerPointผมตามไม่ค่อยทันแต่พอคุณอธิบายจบผมรู้ว่าคืออะไรใหม่ที่ผมก็ต้องตั้งต้นใหม่อีกทีไปอย่าทำอีกทีนะแต่ถ้าหากจะไปจังหวัดนั้นแล้วมันดีเลย์เขียน gantt chart ใหม่ครับอาจารย์เชิญครับมีใครจะถามอะไรอีกไหมมีอีกนิดนึงค่ะในที่ว่าเงินที่จะปล่อย 16 ล้านน่ะค่ะหรือว่าอธิบายว่ามันจะมีการใช้ในกิจกรรมไหนนะคะในงวดที่จะเกิดขึ้นนี้นะคะใช่ไหมโปรเกรสไปตามแผนเวลาอย่างไรน้ำมันปล่อยเป็นอย่างไรนะครับฝันเห็นทีไรเป็นก้อนใหญ่ทุกทีดีครับมาถึงก็ทำข้าวหน้าด้วยได้ไหมเลขาปัตตานีเชิญครับค่ะตกลงกรรมการเห็นชอบนะคะค่ะเห็นชอบโดยบอกว่าเวลา presentใครทำแก้ไขคือผมไม่ได้สงสัยผมไม่ได้สงสัยว่าป้อมทำได้ไม่ได้ผมสงสัยว่าละครเรื่องนี้ไม่รู้จัก 1 ชั้น 2 ชั้น 3ค่ะเดี๋ยวจะให้ไปปรับค่ะมันจะได้จบนะค่ะเชิญต่อครับเดี๋ยวจะให้ส่งเรื่องของงบประมาณให้ดูนะคะต่อไปนะคะเป็นเรื่องของโครงการพัฒนาระบบคำบรรยายแทนเสียงสำหรับผู้ที่บกพร่องทางการได้ยินแต่ผู้สูงอายุนะคะหัวหน้าโครงการคือด็อกเตอร์อนันต์รดาโชติมงคลค่ะนี่อย่าโครงการนี้ผมก็เห็นมันออนแล้วมันก็ใช้แล้วเวลามาอีกทีผมก็จะงงงงจะมาเสนอทำไมรายงานความก้าวหน้า 6 เดือนค่ะอาจารย์แต่มันไม่แบ่งไม่แบ่งให้ดีว่ามันได้อะไรถึงไหนแล้วมาเพิ่มอะไรอย่างนี้รายงานความก้าวหน้านะคะได้ส่งไปให้ผู้เชี่ยวชาญอ่านนะคะก็จะมี 3 ท่านนะคะมี Doctorกี่โมงสุชาโตที่วิศวะจุฬานะคะลอตเตอรี่วันธรรมดาแสงนะคะเป็นเลขาธิการมูลนิธิอนุเคราะห์คนหูหนวกเป็นผู้เชี่ยวชาญที่กสทช. นะคะมีผลการประเมินนะคะก็คือเรื่องของความก้าวหน้าของโครงการนะคะก็เป็นไปตามที่ที่เห็นในจอนะคะต่อไปเรื่องความก้าวหน้าในการพัฒนาก็สามารถนำไปใช้ประโยชน์จริงเผชิญพาณิชย์เอาไปใช้ในงานประชุมสัมมนาต่างๆและรายการโทรทัศน์ปัญหาอุปสรรคก็มีเรื่อง covidอาจจะทำให้การดำเนินงานราชาไปบ้างแนวทางการแก้ไขนะคะควรมีการพัฒนาและทดสอบการใช้งานอย่างต่อเนื่องเพื่อปรับปรุงการใช้งานระบบความสุขโดย Benchmarkแต่ระบบอื่นในท้องตลาดการใช้งบประมาณก็สอดคล้องกับกิจกรรมนะคะสรุปผลการประเมินคือโครงการมีความก้าวหน้าการดำเนินงานดีมีประโยชน์ต่อสาธารณชนเชิงประจักษ์เห็นรายการได้รับรางวัลต่างๆผู้เชี่ยวชาญก็สนับสนุนนะคะเห็นความก้าวหน้าการดำเนินงานก็เป็นไปตามแผนแล้วก็สนับสนุนให้ดำเนินการต่อค่ะก็ดรนาราจะมาเล่าให้ฟังนะคะบ้านรายงานความก้าวหน้าครั้งนี้มีอะไรบ้างนะคะเชิญค่ะค่ะก็เรียนท่านประธานนะคะก็เดี๋ยวขอขอเล่าที่มาที่ไปของระบบนิดนึงนะคะคำบรรยายแทนเสียงแบบการต่อเวลานะคะเป็นระบบพัฒนาขึ้นเพื่อให้คนที่มีปัญหาการได้ยินนะคะเข้ารายการโทรทัศน์ได้นะคะโดยการที่เราแปลงจากเสียงพูดให้เป็นข้อความนะคะคืออันนี้เป็นภาพรวมของระบบทั้งหมดที่จะพัฒนาขึ้นภายใต้โครงการนี้นะคะซึ่งจะมีอยู่หลายส่วนก็คือระบบนี้จะมีเทคนิคที่เราใช้ด้วยกันอยู่ 3 วิธีนะคะคือระบบแบ่งพิมพ์ระบบพูดทวนและระบบเป็นบริการคำพูดแบบผสมนะคะมีสไลด์ถัดไปนะคะก็คือก่อนเริ่มต้นโครงการนะคะอย่างที่เมื่อกี้อาจารย์ได้ comment ว่าระบบมันเริ่มมาก่อนหน้านี้แล้วนะคะก็ขอเรียกว่าเป็นเวอร์ชั่นที่ 1 นะคะอันนี้เป็นโครงการต่อเนื่องพระปี 61 นะคะไม่ได้พัฒนาระบบข้อความเสียงแบบทานต่อเวลาที่เรียกว่าระบบแบ่งพิมพ์นะคะคือจะเห็นเป็นองค์ประกอบที่อยู่ในกรอบสีม่วงนี้นะคะก็คือตอนนั้นก็จะเป็นเรื่องของการให้เจ้าหน้าที่มาช่วยกันพิมพ์แล้วก็จะมีการบริหารจัดการให้ข้อความมันเรียงตามลำดับและแสดงผลด้วยต้องนะคะอันนี้ก็สามารถให้บริการได้แต่ว่ามันก็จะมีประเด็นเรื่องชายเจ้าหน้าที่ถอดความจำนวนหลายคนนะคะอาจจะมีความถูกต้องแล้วก็ความทานต่อเวลาอาจจะได้ตามเกณฑ์แต่ว่าสามารถพัฒนาให้ถูกต้องได้มากขึ้นและคำตอบเวลาได้มากขึ้นนะคะก็คือเป็นวัตถุประสงค์ของโครงการนี้นะคะอะไรทักมานะคะก็คือเป็นเวอร์ชั่นปู่คะอันนี้ค่ะ Version 1.5 นะคะอย่างที่เรียกว่าเวอร์ชั่นหนึ่งอยู่เทคโนโลยีที่ใช้ยังเป็นเรื่องของการแบ่งพิมพ์อยู่แต่ในโครงการนี้นะคะถ้ามีเพิ่มขึ้นมา 2 ส่วนนะคะตัวหลักของเวอร์ชั่นนี้ 1.5 นิ้วจะไปเจ้าของระบบแนะนำคำนะคะจะเป็นตัวที่ใช้เทคโนโลยีprocessing นะคะที่จะเลือกคำที่เจ้าหน้าที่พิมพ์บางส่วนของคำและนำคำที่ถูกต้องให้สามารถช่วยลดเวลาในการพิมพ์และความถูกต้องเพิ่มมากขึ้นนะคะอันนี้ระบบนี้เขาพัฒนาแล้วเสร็จแล้วก็ใช้อยู่ในปัจจุบันนะคะก็จะเป็นช่วงไหนของปี 63honest ฉายสไลด์ไปเมื่อกี้ทีเวอร์ชั่น 1 ใช่ไหมใช่ค่ะแล้วเวอร์ชั่น 1.5 1ของมันก็คือI dot ง่วงน่ะใช่ไหมค่ะที่อยู่ในกรอบค่ะอยู่ในกรอบแล้ว 1.5 ก็ไหนลองสไลด์ต่อไปสิมันจะมีเพิ่มก็คือจริงๆต้องส่งของเป็นแบบพิมพ์ราคาโครงสร้างเหมือนเดิมแต่มันจะมีโมดูลเข้ามาช่วยแล้วก็จะมีทางขวาตัวกรอบพ่วงเดิมก็ยังมีอยู่ใช่ไหมก็มีตัวเพิ่มใช่ไหมใช่ค่ะธัญรดาช่วยThai Version 1เป็นห่วงทิ้งไว้อย่างเดิมแล้วมีบล็อกเพิ่มใหม่เป็นสีใหม่ก็ดีนะจะได้รู้ว่าไอ้ของมันเติมคืออะไรถูกไหมขวานี่เติมเข้าไปถูกไหมใช่ค่ะอาจารย์ก็คือจะมี 2 ส่วนที่เมื่อกี้ได้อธิบายไปนะคะก็คือด้านซ้ายนะคะจะเป็นส่วนของโมดูลแนะนำคำฝ่ามือจริงๆแล้วนี่นะคะเกมที่วางแผนไว้ขอดูแก้ไขข้อความเดิมเนี่ยวางแผนไว้ว่ามันจะเป็นส่วนต่อกับระบบอัตโนมัตินะคะให้เจ้าหน้าที่แก้ไขข้อความได้แต่เนื่องจากแก้ไขช่วงประมาณ2 นะคะได้รับการติดต่อจาก Thai PBSให้นำระบบไปใช้กับงานพระราชพิธีนะคะมันก็เลยมีความจำเป็นต้องเอาเรื่องของแก้ไขนะคะเข้ามาใส่เพิ่มกลับการพิมพ์ของคนเพราะเนื่องจากงานพระราชพิธีความถูกต้องจะต้องถูกต้องมากกว่ามาตรฐานทั่วไปของกสทชก็คือ 90% นะคะนายกกิจกรรมมาไว้ในเวอร์ชั่นที่ 1.5 ก่อนนะคะก็เลยจะเป็นเวอร์ชั่น 1.5 ก็จะมี 2 ส่วนนะคะแนะนำคำแล้วก็แก้ไขข้อความนะคะอะไรทักไปนะคะอันนี้ก็คือเป็นตัวอย่างของแนะนำคำนะคะอันนี้พัฒนาเสร็จสิ้นแล้วตรวจระบบแล้วส่งมอบผลงานนะคะก็จะมีต้นแบบอุตสาหกรรมนะคะคำบรรยายแทนเสียงมีกระบวนการแนะนำคำแล้วก็อีกอันนึงจะเป็นสิทธิบัตรการประดิษฐ์นะคะเรื่องเทคนิคของการที่ช่วยแนะนำคำนะคะอันนี้ก็เสร็จสิ้นเรียบร้อยแล้วส่งมอบเรียบร้อยแล้วไปนะคะจะเป็นถือว่าเป็นเวอร์ชั่นที่ 2เรื่องของเทคนิคที่ใช้ในการถอดความนะคะเปลี่ยนไปใช้คนพิมพ์แต่นี่คือเราจะใช้ระบบอัตโนมัติจะว่าเนื่องจากว่าในหลายกรณีนะคะเสียงพูดต้นทางนี้อาจจะไม่ชัดเจนจะมีการพูดซ้อนกันนะคะก็คือจะใช้เจ้าหน้าที่นะคะทำหน้าที่พูดทวนแล้วก็น้ำเสียงพูดเข้าพูดให้ชัดเจนแล้วนะเข้าระบบมันจำเสียงพูดอัตโนมัติคือจะเป็นก้อนทางด้านล่างทางขวามือนะคะจะไม่รู้ที่เป็นแก้ไขข้อความอยู่นะครับแต่ก็จะมีการให้ดีขึ้นนะคะอันนี้จะเป็นตามแผนคือจะเสร็จสิ้นในอันตรายอันนี้เวลาวันนี้ก็ดีแล้วคือไอ้สีเทาเนี่ยมันของดั้งเดิม Version 1 ถูกไหมสีเทาใช่ไหมที่เป็นคนสั่ง 3 คนนั่งอยู่นี่แล้วด้านขวาที่มีคนPost Edit เนี่ยมันก็คือเติม1.5 ถูกไหมค่ะแล้วพอมาข้างล่างนี่มันเป็น 2 ใช่ไหมถ้าเราเขียนกรอบให้มันต่างกันก็ดีอันนี้The Moneyไอ้นี่มัน 1.5 ไอ้นี่มัน 2โอเคตอนนี้ผมพอตามทันเชื่อมต่อครับเดี๋ยวจะพยายามปรับปรุงในเรื่องข้างเยอะเดี๋ยวจะต้องปรับให้ชัดเจนจะไม่เป็นไรเอาตามผมเพียงแต่ว่าถ้าในรูปนี้เขียน 3 บล็อกเข้าใจมีบล็อกที่มีคนเดียวทำแคปชั่นนิ่งทำไมจะมีข้างขวามีWhat did อะไรเนี่ยมีกล่องและข้างล่าง 4 กล่องข้างล่างสายก็มีกล่องอยู่เชื่อมต่อครับค่ะอันนี้ก็คือจะมีพัฒนาเป็น 2 ส่วนนะคะขอสไลด์ถัดไปก็คือจะเป็นเรื่องของระบบความเสี่ยงพูดแบบปู่ทวดนะคะคือใครเจ้าหน้าที่พูดอันนี้คือได้ออกแบบเอาไว้ว่าให้สามารถต่อเชื่อมกับระบบรู้จำเสียงพูดดีๆก็ได้นะคะอยู่ทางซ้ายมือสวนสาธารณะจะมีส่วน 2 ส่วนคือส่วนที่เป็นตรวจจับหาสัญญาณเสียงนะคะก็คือเวลาเจ้าหน้าที่พูดไปเนี่ยไม่ต้องให้มาสัญญาว่าพูดจบเมื่อไหร่คือพูดต่อเนื่องไปได้เรื่อยๆจุดสิ้นสุดของประโยคให้ตัดทรงอัตโนมัตินะคะเดี๋ยวจะมีอธิบายรายละเอียดมันมีเงื่อนไขในการทำงานอย่างไรนะคะแล้วก็จะมีที่ว่าเนื่องจากบางครั้งนี้มีผู้พูดผู้จัดการประชุมสัมมนาอย่างวันนี้นะคะมีผู้พูดหลายคนหรือบางครั้งนี้อาจจะพูดต่อเนื่องเราจะมีการสลับเจ้าหน้าที่นะคะคล้ายๆกับการสลับร่างอันนี้คือระบบก็ลองรับกันที่มีเจ้าหน้าที่พูดทวนมากกว่า 1ทำงานร่วมกันได้นะคะไปค่ะไอ้ด้านพอดีไอ้ตาลทรายรูปเมื่อกี้ด้านซ้ายนี่คืออะไรGPSตัวเป็นตัวย่อGlobalกระบี่คือจะเป็นระบบรู้จำเสียงพูดนะคะเดี๋ยวจะมีในสไลด์ถัดไปใช้เป็นชื่อย่อจะมี 3เจ้าหลักๆนะคะติดตั้งภาษาไทยนะคะค่ะGG คือค่ะเดี๋ยวเชิญเคาะต่อไปok ครับเคยนำเสนอไปในครั้งที่แล้วเดี๋ยวนี้มีเพิ่มเติมนะคะเปรียบเทียบความถูกต้องของระบบรู้จำเสียงพูดนะคะก็คือจะมีมี 3ของ 3 เจ้านะคะคือจะมี Google Microsoftแล้วก็ผักเขียวเล็กๆอันนี้ที่นำเสนอไปก็จะมีพาทีตัวเลขอาจจะยังงงแสตมป์แจ้งว่าจริงๆแล้วมีโมดุลที่ไม่มีมี 2 ส่วนค่ะเวอร์ชั่นใหม่พี่เรื่องของโมเดลรู้จำเสียงพูดก็คือจะให้ตัวนี้ตรวจสอบข้อมูลหัวลําโพงก่อนหน้านี้ค่ะเป็นความถูกต้องจะสูงขึ้นชุดทดสอบที่เรามีนะคะก็จะมีอีกส่วนหนึ่งก็เป็นเรื่องของพรในการรับส่งข้อมูลนะคะจะใช้เป็นตัวละครใหม่เสมอกับของ Google น่ะค่ะช่วงนี้จะมีผลเรื่องของการส่งข้อมูลที่มีความเป็นระเบียบมากขึ้นนะคะอันนี้แบบทดสอบใช้งานเบื้องต้นได้นะคะจากการทดลองใน GoogleกลับกับภาคีอะไรนะHTCใกล้กันมากทำไม Googleดีกว่าไปใช้หรือเปล่าใช่ค่ะ Google อาจจะดีกว่าเล็กน้อยเกือบไม่เกี่ยวทุกชุดนะคะถ้ายังข่าวนี้จะเห็นว่าข่าวจะใกล้เคียงกันมากทาครีมทำข้อมูลทางด้านเรื่องข่าวค่อนข้างสูงนะคะส่วนการเรียนการสอนอย่างนี้ตอนแรกเรามีความรู้สึกเราจะรู้สึกว่าทางการเรียนการสอนนี้น่าจะยากอาจารย์พูดคนเดียวแล้วพูดไม่เร็วมันมีประเด็นเรื่องความคุณภาพเสียงในห้องเรียนแล้วก็เป็นการพูดหยุดพูดสำเนียงนะคะคือพอไปดูรายละเอียดของเนื้อเสียงแล้วนะคะมันทำให้ระบบรู้จักเสียงพูดเกือบทุกเจ้าเลยทั้ง 3ฝันดีค่ะมีคุณภาพต่ำกว่าการพูดแบบคนอื่นนะคะตารางวันนี้เป็นจุดที่เรื่องของการพูดทวนนะคะของดีโว้ยเนี่ยเข้ามาช่วยได้เพราะว่าต้องมาพูดชวนแต่ละสามารถพูดได้ทันก็มีเสียงรบกวนน้อยลงนะคะอันนี้จะเป็นตัวเป็นหลักตลาดที่เราจะนำมาใช้นะคะการเรียนการสอนซึ่งตอนนี้ค่ะโทรศัพท์อยู่ในตู้เย็นไม่ได้ใช้งานจริงคือตอนนี้ปีการศึกษานี้ก็จะมีบริการทำงานแทนเสียงการเรียนการสอนของการร่วมที่ราชภัฏสกลนครเราให้บริการแบบแบ่งพิมพ์อยู่ตัวตั้งเป้าไว้ว่าก่อนสิ้นสุดปีการศึกษาร้อนขอสรุปคือว่าเราใช้เราไม่ได้ใช้ Google แล้วไม่ได้ใช้ Microsoft ใช่ไหมใช้ผ้าขี้หรือเปล่ายังค่ะอาจารย์อันนี้เป็นทดสอบนะคะเหมือนรอข้อมูลที่เรามีนะคะมาทดสอบก่อนเดี๋ยวมันให้บริการเรามาเปรียบเทียบเรามาเปรียบเทียบกันแต่เราจะตัดสินใจเลือกใช้อะไรหรือเปล่าจะมาเปรียบเทียบเพื่ออะไรเดี๋ยวขอไปเปรียบเทียบให้ดูเชิญตัดสินใจว่าจะเลือกใช้อะไรขึ้นจะมีจริงๆแล้วจะมี 3 ประเด็นที่พิจารณาเป็นความถูกต้องที่อยู่ในสไลด์นี้นะคะไปจะเป็นเรื่องok ขอความระยะเวลาถุงขาดหรือ delay นะคะก็คือว่าเสียงพูดไปจนถึงข้อความปรากฏนะคะใช้เวลาเท่าไหร่ลืมดูที่ตัวแรกเลยก็ได้ค่ะสายตัดไปค่ะตอนนี้ก็คือเมื่อกี้ตัด Microsoft ออกไปเพราะว่าดูจากความถูกต้องแล้วเรื่องทางเทคนิคบางอย่างนี้น่าจะไม่ได้อยู่ในซอยที่พิจารณานะคะวันนี้ก็จะมี Google กับภาคีที่มาดูเรื่องของระยะเวลาดีเลย์นะคะซึ่งตอนนี้พบว่าของภาคีดีกว่านี้ก็มีประเด็นที่โฉนดไปนิดนึงค่ะตอนนี้ขับขี่ได้มาเป็นตัวทดสอบนะคะแต่มันก็จะต้องวางอยู่บนNetwork เดียวกันเป็นข้อหน่วยเป็นอะไรครับนี่หน่วยหน่วยเป็นวินาทีค่ะอาจารย์คือมันโสดสนิทเหมือนมีแถมไม่ต่างกันนะขาดจริงๆถือว่าดีทั้งคู่นะคะมาตรฐานกสทชคิดว่าดีทั้งคู่2.1712.06 นี่มันก็คงตามไม่ทันต่างกันหรือเปล่าอันนี้มีประเด็นตอน 12ประเด็นนะคะอันนี้ก็คืออันนี้เรายังไม่ได้เผื่อจะต้องวัดเวลาที่ใช้ในการแก้ไขความไม่ถูกต้องด้วยค่ะอันนี้ก็คือว่าตอนนี้ภาคีไหมค่ะทำงานเป็น Local Networkมันจะเร็วกว่าแต่ว่าการให้บริการจริงนะคะต้องเป็น Public Network นะคะโครงสร้างระบบวางไว้ตรงนั้นอันนี้จะต้องสอบถามไปทางทีมนะคะพอจะมีแบบที่เป็น Public IPให้บริการหรือเปล่าทดสอบมีการทดสอบภายในนะคะยังไม่ได้เป็นทดสอบ App ที่เรียกว่าProduction ให้บริการสุดยอดไปประเด็นที่ศาลต้องพิจารณาในการใช้จริงก็คือความเสถียรของระบบนะคะมีขอสไลด์ถัดไปค่ะมีตรวจสอบอังคารนี้งั้นเดี๋ยวขอโทษทีค่ะขอสายก่อนหน้านิดนึงนะคะจะเป็นเรื่องของวันนี้เลยนะคะที่เป็นอันนี้ค่ะganeshสังเกตได้ข่าวว่าตัวที่เวลาที่ใช้นะคะมันจะไม่ได้เนื่องจากเป็นการส่งข้อมูลแบบconstraining นะคะก็คือส่งข้อความข้อมูลไปเรื่อยๆตัวโปรแกรมมันจะทำงานนะคะจากที่เราบอกว่าตูดจะดูจากค่าที่วัดออกมานะคะระยะเวลาไม่ดีเลยนะครับมันขึ้นอยู่กับขนาดของประโยคที่ส่งไปนะคะก็คือเราจะเน้นประโยคให้สั้นให้เด็กไว้ก่อนบริษัทได้ข้อมูลกลับมาอย่างรวดเร็วนะคะทีนี้สิ่งที่เราพบเมื่อทดสอบนะคะระหว่างOk Googleว่าเวลาที่พักดีเจอประโยคที่ชัดมากๆมันจะเกิดคือระบบมันจะตายนะคะแล้วมันจะทำงานต่อไม่ได้ตอนนี้ก็กำลังคุยกับทีมภาคีกันปัญหามีมั้ยส่งใน Google น่ะค่ะ Google ก็แค่ส่งคำตอบมาแต่มันก็ยังรักอินพุตถัดไปได้นะคะอันนี้ก็จะต้องดูแนวทางที่ว่าถ้าเราการใช้งานในรูปแบบนี้จะสามารถทำอย่างไรให้สามารถใช้งานได้เสถียรนะคะตอนนี้ยังติดเรื่องของผักชีเสถียรของระบบการใช้งานแบตเตอรี่ก็จะเป็นอันนี้ก็จะเป็นเรื่องของการเปรียบเทียบตัวระบบรู้จำที่จะนำมาต่อกลับระบบคำบรรยายแทนเสียงแบบพูดทวนนะคะขาอย่างนั้นเดี๋ยวขอข้ามไปอะไรทักไปเลยค่ะอันนี้ค่ะเมื่อกี้เราพูดถึงตัวระบบปวดฟันแล้วมันจะมีอีกตัวนึงนะคะที่เรียกว่าโพสต์ Edit หรือแก้ไขข้อความอันนี้ค่ะก็จะปรับปรุงเพิ่มเติมจากเดิมให้สามารถรองรับได้ทำการแก้ไขแต่ที่เป็นคนพิมพ์แล้วก็แก้ไขแบบเป็นระบบรู้จำนะคะเดี๋ยวขอสลิปไปนะคะก็คือระบบเดียวกันรองรับข้อความที่เข้ามาได้หลายรูปแบบนะคะเคยมาจะแบ่งเป็น 2 ส่วนนะคะตรวจสอบหาแล้วก็มีส่วนที่แก้ไขแต่แก้ไขนี่เราใช้วิธีการแนะนำคำนะคะให้เจ้าหน้าที่เป็นเลือกคำที่ถูกต้องนะคะซึ่งตอนนี้อยู่การเก็บโมเดลทำสถิติอยู่ว่าการผิดพลาดที่เกิดจากครับเราใช้ระบบเดิมรายการพูดทวนเนี่ยมีโมเดลที่ต่างกันแล้วก็สลับใช้ให้ตรงกับรูปแบบของข้อความที่เข้ามาราคาตอนนี้อยู่ในขั้นตอนติดตั้งโมเดลทางสถิตินะคะอันนี้ทักไปนะคะอันนี้จะเป็นตัวอย่างโปรแกรมนะคะมันก็จะขึ้นคล้ายๆกับที่เราเห็นในเว็บนะคะมันก็จะขีดเส้นใต้ตัวที่ผิดการแนะนำคำที่ถูกเจ้าหน้าที่ที่ทำหน้าที่ตรวจสอบก็จะคลิกเลือกจะส่งข้อความออกไปหน้าจอผู้ชายนะคะก็นี้เป็นความก้าวหน้าของในส่วนของงานใจขอในช่วง 6 เดือนที่ผ่านมานะคะถัดไปจะเป็นบริการตัวละครอย่าทิ้งเราไปแล้วก็คือเวอร์ชั่นตอนนี้อยู่ที่ 1.5 ก็คือใช้งานจริงอยู่ให้บริการก็จะมีเชิงพาณิชย์ที่ผ่านมาจะมี6 เดือนที่ผ่านมาจะมีสอบงานก็คือบ้านคนพิการสากลนะคะเดือนธันวาคมที่กระทรวงพัฒนาสังคมนะคะเป็นการอบรมการให้บริการของ ttrsที่มีคนหูตึงเข้าร่วมนะคะ 2 งานตะกร้อเชิงสถานน้าประโยชน์อันนี้ก็จะมีเป็นเสวนาของวุฒิสภานะคะอันนี้ค่อนข้างเนื่องจากอันนี้เป็นเรื่องของออนไลน์สัมมนาออนไลน์turn on Fire กับอะไรบวกกันนะคะอันนั้นค่อนข้างจะตอนนิดนึงมีทั้งล่ามแปลด้วยแล้วก็มีเสียงที่มาจากเป็นออนไลน์แต่มันเป็นระบบซูมด้วยนะคะเราก็สามารถดึงทั้งหมดเสียงทั้งหมดมาเข้าระบบแล้วก็ส่งข้อความออกได้นะคะตอนนี้เป็นของร่วมกับคณะคณะอนุกรรมาธิการกับสมาชิกวุฒิสภานะข้อใดเป็นความก้าวหน้าของเรา 6 เดือนที่ผ่านมาค่ะแล้วแล้วบอสบอกได้ไหมที่มาที่ไปวันนี้อันนี้ก่อนที่จะมาอธิบายวันนี้เวอร์ชั่นไหนอธิบายวันนี้เป็นเวอร์ชั่นไหนบอกได้ไหมค่ะเมื่อ 6 เดือนที่แล้วจะเป็นช่วงสุดท้ายของ 1.5 คือเราพัฒนาเสร็จสิ้นอยู่ในช่วงที่ส่งมอบต้นแบบและยื่นจดนะคะก็จะเป็นรอยต่อคือบอกได้ว่าอย่างครั้งที่แล้วรอบที่ 3 ใช่ไหมคะ8 เดือนนี้พัฒนา Version 1.5 เสร็จอันนี้ก็จะเริ่มของครึ่งแรกของ Version 2 นะคะแต่แค่ว่าตามเป้าหมายที่ตั้งไว้ก็คือจะสามารถใช้งานระบบชวนได้ให้บริการจริงนะคะความก้าวหน้าครั้งต่อไปนะคะคือผมอยากให้วันทนีย์ช่วยฮ่าๆๆผมบอกอลิสาตัวเริ่มต้นมันจะต้องพูดว่าโครงการนี้มีวัตถุประสงค์อะไรมีแผนแผนเวลาเป็นอย่างไรแล้วตอนนี้มาถึงเวอร์ชั่นไหนเวอร์ชั่นไหนแล้วเงินมันจ่ายเป็นอย่างไรตามแผนแผ่นเงินที่มอสพูดเมื่อกี้น่ะไม่อย่างนั้นกรรมการหรือประธานอย่างผมเนี่ยก็จะตามไม่ทันไปทำให้ใหม่ได้ไหมฮัลโหลได้ไหมว่าธานีได้ยินไหมค่ะอาจารย์ค่ะนะครับคล้ายๆตามงานก่อสร้างบ้านหรือก่อสร้างมันก็อยากจะรู้ว่าgantt chart ตัวนี้ไปถึงไหนตรงนี้ถึงไหนแล้วขึ้น PowerPoint ไม่ต้องเอาแกนชาร์ตเยอะแยะนะแต่อย่างของมอสเมื่อกี้พอตามได้นะของทุกคนเนี่ยผมว่าคือไอ้ตัวเนี้ยมันก็ตามยอดอยู่ดีนะผมว่าต้องเอาก็ทำ PowerPoint นะเมื่อกี้อภิปรายมันคือของมอสนะมาพบก็อธิบายเทคโนโลยีเลยลืมเหมือนมันโทรมาเมื่อกี้มาถึงก็เทคโนโลยีเลยคราวนี้ถ้าคนไม่อยู่ในนี้มันก็ตามยากนะครับด้านนี้ก็เหมือนกันหมอดูอะไรเนี่ยมันก็ตามยากมันไม่รู้ว่าอันนี้มันเวอร์ชั่นไหนเวอร์ชั่นไหนตามที่มอสพูดเมื่อกี้ใช่ไหมแล้วเงินอยู่ตรงไหนอะไรอย่างไรเชิญครับเชิญต่อครับครบแล้วค่ะอาจารย์คะวันนี้ก็พอดีตั้งแต่ตีสามอลิสาค่ะขาขออนุญาตนิดนึงค่ะในส่วนของภาพี่นะคะอยากเป็นคนเลวให้ทางทีมคุยกับทีมพาทีอย่างต่อเนื่องว่าเจอปัญหาอะไรอย่างนี้อยากให้สนับสนุนในการใช้ตัวพาทีที่ใช้ก็เป็นเหมือน Engine ของไทยนะเราก็อยากให้มีการสนับสนุนในการใช้งานตัวนี้นะคะนะคะถ้าเกิดทางทีมของดอกเตอร์เมืองเจอปัญหาอะไรก็อยากให้คุยกับMRTจะช่วยแก้ปัญหาไปด้วยกันนะคะค่ะครับเห็นด้วยครับเชิญครับตามนี้นะเชิญต่อครับเลขาค่ะก็เป็นประเด็นเสนอเพิ่มเพื่อพิจารณานะคะไม่ชอบความก้าวหน้าโครงการแล้วก็สนับสนุนงบประมาณปีที่ 3 งวดที่ 1 ต่อนะคะทุกคนเห็นชอบนะคะค่ะค่ะต่อไปเป็นวาระที่ 5 นะคะเป็นเรื่องแผนการขับเคลื่อนการพัฒนาเศรษฐกิจBCGราคาเครื่องมือแพทย์นะคะเดี๋ยวDoctor พระสูตรจะเล่าให้ฟังนะคะค่ะเชิญครับเดี๋ยวอาจจะเกิดนิดนึงBCG modelมันเป็นยุทธศาสตร์ปวชBCG ย่อมาจากBioตีคือซากุระครับนี่คือครีมครับพัสดุเชิญเชิญครับครับกำลังเลื่อนสไลด์ครับก็เดี๋ยวเราไปเรื่อยๆก่อนครับก็เป็น Businessเป็นเศรษฐกิจใหม่จะเป็นเศรษฐกิจของประเทศไทยนะครับไปทางด้าน biocera แล้วก็ Green ครับก็จะใช้ความหลากหลายทางชีวภาพตั้งหลายวัฒนธรรมของไทยครับเป็นตัวผลักดันให้เศรษฐกิจเราเข้าเราก้าวไปข้างหน้าจะมีแบ่งเป็นสาขาย่อยหลายสาขาเที่ยวเชิงเกษตรท่องเที่ยวสาขาต่างๆนะครับก็หนึ่งในนั้นก็คือเป็นเรื่องเครื่องมือแพทย์นะครับอาจารย์ไพรัชก็จะเป็นประธานสาขานี้นะครับผมกระโดดไปที่อะไรเครื่องมือแพทย์เลยก็ได้ครับที่นี้ให้ความท้าทายของเครื่องมือแพทย์ในของไทยเนี่ยเราจะมีการนำเข้าพวกเครื่องมือแพทย์ที่เป็นกลุ่มพัสดุสุพรรณีเขาข้างเยอะถึงแม้เราจะมีการส่งต่อเยอะตึกที่เราส่งออกไปจะเป็นพัสดุสิ้นเปลืองทางการแพทย์พวกถุงมือยางอะไรอย่างนี้ส่งออกไปต่างประเทศนะครับแล้วส่วนใหญ่จะเป็นบริษัทขนาดใหญ่ต่างชาติเข้ามาตั้งโรงงานในประเทศไทยตึกก็ไม่ได้บรรลุในไทยจะเท่าไหร่นะครับหน้าต่อไปเลยดีกว่าครับปีนี้ตั้งแต่ปี 58 ครับก็มีมติคณะรัฐมนตรีเรื่องบัญชีนวัตกรรมขึ้นมาครับให้สวทชต้องกลับสำนักงบประมาณดูแลนะครับก็ทางนายกก็สั่งในมุมที่ว่าให้ซื้อบัญชีนวัตกรรมอย่างละ 3 เปอร์เซ็นต์ภาพหลายตัวนวัตกรรมไทยขึ้นมาแต่ว่าฝั่งเนี้ยบัญชีนวัตกรรมมีหลักการทั้งหมดนี้ประมาณ 400462 รายการครับเครื่องนี้จะไปทางด้านการแพทย์ครับแต่งเรื่องการแพทย์เองก็ส่วนใหญ่ก็จะเป็นยาเสพเยอะครับมีเครื่องมือแพทย์อยู่ประมาณ 39 รายการนะครับแล้วก็ถ้าคิดเป็นมูลค่าในปี 61 คิดเป็นประมาณ1.5 เปอร์เซ็นต์ของยอดการจัดซื้อจัดจ้างภาครัฐกองเครื่องมือแพทย์ครับยกตัวอย่างประเด็นไม่มีการจัดซื้อในบัญชีนวัตกรรมไทยฟรี2หรือประมาณ 7 ล้านครับหน้าถัดไปครับที่นี้ทางวัดชลประทานสาขาต่างๆได้มีการยุทธศาสตร์การเสนอทางนายกรัฐมนตรีในการที่จะขับเคลื่อนตัว BCGFirst Choiceราคาเครื่องมือแพทย์ในส่วนสาขาเครื่องมือแพ้นี้ก็จะมีมีเป้าหมายสำคัญที่เราคาดหวังมันจะเกิดขึ้นในปี 69 คือเศรษฐกิจหมุนเวียนในประเทศนี้40 ล้านนะครับในการสร้างงานเพิ่มขึ้นมากกว่า 5 พันคนแล้วก็มีการเข้าถึงเครื่องมือแพทย์ของประชาชนคุณพักได้มากกว่า 1 ล้านคนนะครับที่เป็นเป้าหมายที่สำคัญนะครับจะมีผมเข้าไปตรงสวัสดีครับโดยกลไกหลักของเราจะมีทั้งหมด 5 ระยะครับทางด้านล่างนี้ครับโดยระยะที่ 1 จะเป็นเรื่องของการการวิจัยพัฒนากับระยะที่ 2 เป็นเรื่องของการพัฒนาต้นแบบเพื่อได้มาตรฐานระยะที่ 3เป็นการทำกิจกรรมเกี่ยวกับกระบะทรายมีการทดลองใช้หน่อยครับระยะที่ 4กันประชุมบัญชีตรรกยะเข้าสู่ตลาดขอสายตัดไปนะครับพระศุกร์ค่ะเงียบไปไม่ได้ยินผมหรือครับไม่มีแล้วค่ะโอเคครับเมื่อกี้ไม่ได้ยินใครเลยก็คือไม่แน่ใจว่าค่ะค่ะโอเคค่ะถึงนั่นดิแล้วใช่ไหมครับok ครับผมโครงการที่จะเริ่มอันแรกเป็นโครงการมีนะครับให้โอกาสโรงพยาบาลรัฐต่างๆนี้ได้มีโอกาสทดลองใช้เครื่องมือแพทย์ไทยเพื่อเสริมสร้างความเชื่อมั่นก็มีเป้าหมายที่จะมีผลิตภัณฑ์เป้าหมายไม่น้อยกว่า 10ผลิตภัณฑ์ทดลองใช้ไม่พร้อมจะได้รู้ว่าเป็นกระบะทรายครับไปโรงบาลของรัฐหรือโรงเรียนแพทย์ที่สนใจเข้าร่วมโครงการครับหวังว่าการได้ทดลองใช้จะทำให้ให้เกิดความเชื่อมั่นในการใช้งานแล้วก็มีการตั้งงบประมาณกระสือสินค้าบัญชีนวัตกรรมในปีงบประมาณตลอดไปนะครับโดยข้อเสนอของเราที่สำคัญที่จะเสนอท่านนายกไปนะครับก็จะมีเรื่องแรกนะครับก็คือheistกระทรวงสาธารณสุขกับกระทรวงอุดมศึกษาจะมีโรงพยาบาลโรงเรียนแพทย์สังกัดหน่อยครับรวมทั้งสปสชจัดซื้อจัดจ้างบัญชีนวัตกรรมให้ได้อย่างน้อย30 เปอร์เซ็นต์ตามที่มีคำสั่งของนายกมาระบบในกฎกระทรวงการคลังไว้ด้วยนะครับวันที่ 2 จะเป็นเรื่องของการขอให้ทางหน่วยสนับสนุนทุนวิจัยpeacetv นะครับจัดสรรหาทุนวิจัยเพื่อทำเครื่องมือแพทย์กระเป๋าตัง Pradaความสำคัญที่กำหนดโดยหน่วยงานเข้าที่ 1 นะครับต่ำ demand ของภาครัฐนะครับตะกร้อข้อที่ 3 ในเรื่องของการในงบประมาณทำโครงการมีนะครับนะครับขอเรียนเชิญท่านคณะกรรมการเสวนาอาจารย์เสวนาไม่ออกอาจารย์มีอะไรเพิ่มเติมคือเรียนท่านกรรมการอย่างนี้ว่าพระศุกร์เขาเสนอสั้นไปนิดนึงดูให้ดีสิอีนี่มันมาตั้งแต่สมัยคุณสุวิทย์mackenzie แล้วแล้วเขามีอยู่ 7 โครงการด้วยกันนะครับมีเรื่องวัคซีนด้วยมีเรื่องอะไรท่องเที่ยวมีอะไรทำไบโอเทคเยอะแยะมันคือเครื่องมือแพทย์และผมก็ถูกสั่งให้ 3 เครื่องเรื่องเครื่องมือแพทย์นี้ทำนึกว่าหมูแผ่นแล้วก็ต้องตั้งประเด็นว่าแล้วเพจอะไรจะต้องมาทำเครื่องมือแพทย์เพราะฉะนั้นสไลด์แรกนี่มันเป็นเหตุเห็นว่าทำไมต้องทำไปเฮ็ดทำก็คือว่าประเทศไทยอ่ะตัวเองเหลือเกินว่าเป็นจะโทรหานะครับขณะเดียวกันเนี่ยก็เวลาเกิดกูผิดมันก็ไม่มั่นคงนะครับอุปกรณ์ก็ไม่มีอะไรก็ไม่มีแล้วพอไปดูตัวเลขนำเข้าส่งออกนี่จำนวนมูลค่าด้วยกันแล้วมันก็โมโหลานะครับแต่ถ้าเราดูอุปกรณ์นี้มันนำเข้ามากกว่าส่งออกมันก็เป็นประเด็นว่าทำไมโปรโมทประเทศไทยมีอุตสาหกรรมเครื่องมือแพทย์มากขึ้นนะครับต้องสไลด์ต่อไปนะอะไรต่อไปปีนี้เนื่องจากตอนไปเสนอนี่ส่วนกลางหรือผบก็เร่งรัดมากแล้วพอเร่งมากก็บอกว่าเอาแค่ 2 สไลด์ 3 สไลด์กลัวนายกไม่มีเวลาที่จริงแล้วเราวิเคราะห์มากกว่านี้อีกนะครับแต่ว่าตอนเราเสนอท่านนายกนี้เราก็พูดแต่ว่าเราจะใช้บัญชีนวัตกรรมนี้มาเป็นตัวขับเคลื่อนนะครับจะถามว่าทำไมต้องใช้บัญชีนวัตกรรมบัญชีนวัตกรรมนี้นายกเคยอนุมัติมาแล้วปี 58แล้วก็มีข้อสั่งการอีกเมื่อปี 63แล้วบัญชีนวัตกรรมใช้หนี้มันดีอย่างก็คือว่าถ้าเขาผ่านหมายความว่าเป็นนวัตกรรมไทยคุณสมบัติและมาตรฐานได้ราคาแข่งได้รัฐบาลก็ต้องซื้อนะครับตามกฎกระทรวงที่วงไว้ในนี้ไม่ได้กฎกระทรวงมองไม่เห็นนะครับมันจะมีกฎกระทรวงที่ว่านิยามว่านวัตกรรมคืออะไรกระทะขันวันที่นวัตกรรมไม่ต้องซื้อในราคาที่กำหนดไว้อะไรนี่ราคาแล้วพบว่าในซอง Bullet นี้พบว่าถึงแม้ว่าจะทำไปแค่ไหนก็แล้วแต่863 นี่ซื้อกันแค่ 1.5 เปอร์เซ็นต์ในบทที่ 4จึงถือว่าต่ำมากนะครับก็คือพูดง่ายๆคือก็ไม่ได้ปฏิบัติตามกฎกระทรวงเป็นไปได้ว่าไอ้รายการบัญชีนวัตกรรมนี้มันไม่น่าเชื่อถือหรือมันไม่น่าสนใจแต่อย่างไรก็ดีมันก็มีหลากหลายอย่างที่เราเห็นในไซต์นี้มาทำเป็นยูนิตทำฟันแล้วทำไมขายดิบขายดีเฉพาะแผ่นปิดแผลนี่ใครไม่ได้เลยมันก็เป็นโจทย์ใหญ่สงสัยต่อไปอะไรต่อไปครับนิสัยต่อไปอันนี้ก็อีกเราก็ถูกบีบบังคับว่าให้ทำเร็วเราก็เลยเสนอข้างล่างนี่มาตรการ 5 ข้อซึ่งไอ้อันใหม่เร็วจะจูนเขาว่าจะเจอรัฐมนตรีวันที่ 11 เดือนหน้าจะมายกอีกครั้งวันที่ 18แต่นี่มันเป็นการเสนอครั้งแรกเราจะต้องปรับปรุงอีกนะครับคือไอ้ขับเคลื่อนด้านซ้ายนี้ก็คือไอ้ 5 ข้อข้างล่างนี้แล้วถ้าปลดล็อคก็อยากเร็วไวทำอย่างไรโรงพยาบาลทั้งหลายจะซื้อได้ถามที่ไร้สังกัดGod of Warกไก่มาช่วยกันซื้อได้ไหมนะครับอันที่สองก็คือว่าinput มันไม่ดีงานวิจัยนี้มันน้อยไปก็บอกว่าถ้าอย่างนั้นมศวเป็นนักวิจัยอื่นมาช่วยกันผลักดันให้มีงานวิจัยได้ไหมอีกอันหนึ่งเราก็คิดว่าอันที่ 3 นี่จะทำฐานข้อมูลนะครับคือเวลาเราประชุมแม้แต่ภายใน 24 ช.มก็ข้อมูลไม่มีเลยไม่รู้เลยว่าฐานข้อมูลจัดซื้อจัดจ้างอะไรมันอยู่ที่ไหนงงไปหมดนะครับต้องมาทำฐานข้อมูลกันใหม่เพราะฉะนั้นไอ้งานที่เราพูด 5 ระยะนี่ข้างล่างนี่คือตอนนี้เรากำลังจะวางแผนว่าวิจัยพัฒนานี่เราเสนอว่ามีอนุกรรมการ 1 ชุดนะครับแล้วก็ในนี้จะให้มีครีมแอนหรือผู้แทนของหน่วยงานที่ให้เงินวิจัยไม่ว่าจะเป็นสวสกสคไม่ว่าจะเป็นกระทรวง d fหรือบางทีได้ยินว่าสภาพัฒน์ก็ให้ผมก็ไม่แน่ใจนะครับมารวมๆกันแล้วผมก็จะให้ชุดที่ 1 นี่ไปรวบรวมดูพวกประเทศไทยนี่ปล่อยเงินวิจัยพวกประเทศไทยนี่มันมีสักเท่าไรตอนนี้แล้วก็มีแลปวิจัยไหนในประเทศไทยที่ทำเครื่องมือแพทย์อันนี้ก็ผมกำลังคิดว่าจะปรับใหม่เป็นแผนที่จะเสนอนายกแบบใหม่ไม่ใช่ตัวนี้ระยะที่ 2 ก็คือไอ้เรื่องของมาตรฐานเครื่องมือแพทย์ซึ่งอันนี้เราก็จะเชิญเลขาอยมาเป็นประธานนะแล้วก็มีพวกคุณดรไกรสรพวกนี้เราก็จะประสานว่าห้องหน่วยงานที่ทำงานมาตรฐานเครื่องมือแพทย์ไทยนี่มันจะอยู่ที่ไหนบ้างนะครับแล้วเราก็จะเป็นคล้ายๆตัวประสานว่าเอาไอ้ที่มีอยู่แล้วนี่มาช่วยกันตรวจมาตรฐานเครื่องมือแพทย์มันก็ต้องผ่านอยมันก็ต้องผ่านอะไรอะไรล่ะไอ้โซ่อะไรต่ออะไรต่างๆส่วนอันที่ 3 ที่แสนบล็อกนี่มันก็เป็นแนวคิดแม้แต่ผมทำวิจัยนี่มันก็ไม่ใช่ว่าคนไทยจะเชื่อคนไทยเสมอไปหรอกมันก็อาจจะเป็นความผิดนักวิจัยก็ได้หรืออาจจะเป็นความผิดของคนซื้อก็ได้ไม่นิยมของไทยแต่นิยมของนอกเราบอกว่าเราจะทำแซนบ๊อกถ้าหากว่าของคุณนี่ราคาได้คุณสมบัติได้มาตรฐานได้เอาสักจำนวนหนึ่งมาร้องไห้โรงพยาบาลมีเป้าหมายเพื่อใช้แล้วให้เขา comment กลับมาแล้วในขณะเดียวกันขนานกันหนีก็ให้ขึ้นบัญชีนวัตกรรมไทยด้วยบัญชีนวัตกรรมไทยเท่าที่ผมวิเคราะห์นี่ก็มีคณะกรรมการแต่ก็ยังมีเจนพ้อยมีจุดอ่อนพอประมาณในคณะกรรมการบัญชีนวัตกรรมไทยคือบางครั้งอะไรล่ะพูดว่ารหัสไม่ตรงผมก็เพิ่งได้ยินผมก็ไม่เข้าใจรหัสไม่ตรงบางทีอุตสาหกรรมไปพัฒนาผลิตภัณฑ์อะไรก็ไม่รู้แล้วไม่มีรหัสอยู่ในของงบประมาณไม่มีอยู่ในสปสชเพราะฉะนั้นเวลาจัดซื้อกรมบัญชีกลางก็ไม่เอาด้วยเพราะมันมีเจนพลอยเยอะมากเลยอันที่ 5 คือการเข้าสู่ตลาดนี่ผมก็กำลังมีข้อเสนอว่าอาจจะให้ปลัดกระทรวงสาธารณสุขปลัดกระทรวงอบตหรือเลขาสปสชให้ฉันอยู่ตรงนี้ได้ไหมให้ท่านดูซิว่าให้รัฐบาลให้ซื้อ 30% นี่ทำไมถึงซื้อไม่ได้มันมีอุปสรรคอะไรอาจจะเป็นเพราะว่าเครื่องมือแพทย์ไทยนี่มันน้อยไปที่ผ่านบัญชีนวัตกรรมไทยหรือมันไม่ใช่สิ่งที่เขาปรารถนาเราก็จะเอาไอ้ข้อมูลที่ feedback นี้กลับไปข้อมูลชั้นที่ 1 ใหม่มันก็ควรที่จะนำไปทำเป็นงานปล่อยเงินวิจัยก็ควรจะปล่อยอะไรที่มันจะเป็นลำดับความสำคัญที่ประเทศชาติต้องการซึ่งอาจจะมาจากสปสชมาจากโรงพยาบาลทั้งหลายเพื่อให้จำนวนมันเยอะพอแล้วค่อยๆวิ่งผ่านมาทางขวานี้แล้วบางคนทำปี 2 ปีก็ไม่จบหรอก 5 ปีอาจจะได้บางอย่างแต่ถ้ารัฐบาลไทยหรือคนไทยเชื่อเรื่องนี้แล้วอาจจะให้เครื่องมือถือแพทย์มันต้องทำตามขั้นตอนนี้อันนี้ก็เป็นที่มาที่ว่าผมถูกมอบหมายให้เป็นประธานผมก็คิดแล้วก็ไปทำงานกับพวกเราตลอดขอสไลด์ไปมีอีกไหมหรือจบแล้วหมดใช่ไหมอันนี้ก็ตอนนั้นผมก็เรียนว่าจะเอาเร็วเอาไว้ผมก็ต้องเสนอคือประเทศไทยเวลาจะเอาอะไรก็ต้องเอาให้ได้1 อาทิตย์ 2 อาทิตย์ก็จะเอาให้ได้ก็เสนอ 1มีให้ศธและอสมมอบโรงพยาบาลทำการจับซื้อจักรจ้างในบัญชีนวัตกรรมปีแรก 5% 10% 15%จน 5 ปีได้ 30% ได้ไหมอันนี้มันเป็นไปตามกฎกระทรวงแต่ถ้าท่านไม่ได้ท่านก็บอกว่าทำไมท่านซื้อไม่ได้มันมีปัญหาอะไรจะได้ไปเรียนนายกแล้วก็จะได้กลับไปทำขั้นตอนที่ 1ตีให้ได้อันที่สองก็คือหน่วยงานที่สนับสนุนวิจัยหนี้เราก็อยากจะให้ท่านเวลาปล่อยเงินวิจัยทำเครื่องมือแพทย์นี่ท่านปล่อยตามลำดับความสำคัญที่กระทรวงต่างๆเขาต้องการหรือเปล่าส่วนอันที่ 3 นี่ก็เป็นเรื่องที่ว่าจะสร้างความมั่นใจว่าถ้าผ่านมาตรฐานแล้วให้โรงพยาบาลใช้ทานจะได้บอกว่าดีไม่ดีอย่างไรอันนี้ก็เป็นทั้งหมดแต่ที่เสนอมาทั้งหมด 3อะไรนี้มันเป็นเวอร์ชัน 1นะครับเวอร์ชั่น 2 นี่กำลังออกมาใหม่เพราะเขาให้เวลาเราประมาณok นะครับอันนี้ก็เป็นแนวคิดอธิบายให้ท่านทั้งหลายได้เข้าใจไม่ทราบว่าคุณกรภัทรหรือว่าท่านอรรถพรหรือท่านผู้ใหญ่ในนี้ท่านมีแนวคิดอะไรที่จะเสริมไหมครับอันนี้ก็ทางเลขาก็อยากเอามาให้ท่านได้เห็นเพื่อที่จะมีแนวคิดอะไรเสริมเราคุณกรภัทรมีอะไรใหม่มาค่ะอยู่ค่ะขอโทษนะคะช่วงนี้ยุ่งๆพอดีเปลี่ยนคนก่อนดวงพอดีมันมีการบังคับใช้แล้วค่ะก็เลยลืมไปเลยค่ะว่ามีประชุมก็อันนี้ก็จริงๆแล้วทราบอยู่ว่ามีของ BMW 4 ที่จะมีเรื่องขอเปลี่ยนการดำเนินการในเรื่องของหลายๆเรื่องค่อนข้างจะมาหนักอยว่าในขณะที่เราน่ะเขาเรียกควบคุมเครื่องมือแพทย์ตามความเสี่ยงเพราะฉะนั้นจะไม่ได้เหมือนเมื่อก่อนที่ทำงานกับน้องบอสแล้วจดทะเบียนสถานประกอบการแล้วผลิตเครื่องมือแพทย์ไปได้เลยแต่เรามีเครื่องช่วงเวลาในช่วงเวลาปีแรกพี่จะหมดสิ้นอายุต้องมีการยื่นเอกสารบางส่วนก่อนอะไรอย่างนี้แล้วก็ที่สำคัญแล้วก็ไปมุ่งเน้นให้คำแนะนำมันจะมีที่อยน่ะแล้วก็จะมีกลุ่มของเรียกว่า presentation โปรเซสแต่กลุ่มนี้จะคล้ายๆกันบ้างนะคะอาจารย์ต้องเรียนก่อนว่าเริ่มทำจากเกาะที่ทีมนักวิจัยที่เข้ามาขอพบน่ะค่ะแล้วก็ดำเนินการไปแต่อย่างที่กำลังที่ว่าตัวที่นำเสนอให้นี่เข้าใจว่ามันจะไปผูกกับบัญชีนวัตกรรมแล้วก็ตัวบัญชีนวัตกรรมเองนี่ตอนที่อยช่วยพิจารณาก็ดูแปลกๆก็อาจจะไม่ได้ดูเต็มองค์นะคะก็ดูแค่มาตรฐานเท่านั้นแล้วมันก็มีส่วนของคลิกเข้าที่อาจารย์จะรู้สึกว่าที่ตอนนี้มาตรฐานอันนี้ทางด้านทำ clinical ทั้งหลายของเรานี่กลายเป็นกรดหมายปรากฏอยู่ในอยแล้วซึ่งเราก็ต้องมายกเลิกประกาศกินข้าวขึ้นมาให้เป็นการสากลตรงนี้แล้วกำลังจะเตรียมเข้าประชุมอนุกรรมการแล้วก็ประชุมกรรมการเครื่องมือแพทย์ซึ่งจริงๆอันนี้จะไปอยู่ตรงหน้าเว็บไซต์ค่ะอันนี้ก็คิดว่าจริงๆถ้าอาจารย์จะเริ่มทำในกระบวนการตรงนี้จะได้เห็นผลอะไรบางอย่างซึ่งมันก็จะได้เสริมแรงแต่ในเรื่องประสบการก็ขออนุญาตว่าเข้าใจปัญหาไม่รู้จะรายงานคือหยังtiktok ครั้งหลายนะคะก็เข้าใจว่าทาง MDก็จะมีข้อบังคับว่าจะต้องจะต้องเป็นEC ที่เมื่อก่อนมีอยไม่ได้คุมเข้มมากแล้วก็ใช้ของยาไปแล้วถ้าเกิดมีปัญหาอย่างเช่นรากฟันเทียมหรือที่เกี่ยวกับทันตกรรมในเราไม่มีรายชื่อคณะทันตแพทย์เลยไม่มีเลยค่ะแล้วก็ต้องมาเล่นออกอันนี้เราก็พยายามใช้จะเติมจุดที่มันมันขาดไปของเราน่ะให้มันเต็มองค์นะครับอาจารย์ก็ช่วงนี้ค่อนข้างจะมีหลายเรื่องแล้วผู้ประกอบการก็เข้ามาในช่วงจังหวะเวลาที่มันปิดค่ะคือตอนนี้เราก็อยู่ระยะเริ่มต้นนะครับแล้วเราก็ทำงานกับสภาอุตสาหกรรมแล้วเราก็ได้ยินสภาอุตอุตสาหกรรมพูดเรื่อง Made in Thailandแล้วเราก็ได้ยินปตทพูดว่าจะทำร้ายทำยาทำเครื่องมือแพทย์เราก็กำลังเชื่อมโยงกับเขาอยู่ว่าจะร่วมมือกันวิจัยแต่อย่างไรก็ดีกรรมการชุดผมเนี่ยเป็นชุดที่เรียกว่าประสานงานเสียเยอะเราจะไม่พยายามสร้างอะไรใหม่เราพยายามอย่างงานวิจัยเนี่ยเราก็คงไม่มีทุนวิจัยของเราเองถ้ามีก็มีเล็กน้อยแต่เราจะทำงานกับธกสหรือกระทรวงดิจิทัลแต่ผมก็ไม่รู้ว่าจะมีใครอีกบ้างที่ให้ทุนวิจัยให้ท่านมาอยู่ในชุดที่ 1นะครับเพราะว่าเงินวิจัยนี้มันก็มีอยู่แล้วแต่ถ้าเราจะจัดลำดับความสำคัญของเครื่องมือแพทย์จะได้ไหมเพราะฉะนั้นปีแรกปีครึ่งนี่มันเป็นเรื่องของการดูโหงวเฮ้งกันนะครับดูข้อมูลกันว่าอะไรมันอยู่ที่ไหนผมคิดว่าชุดนี้คงไม่ Prime ไปของบทำนู่นทำนี่อะไรขึ้นมาใหม่แล้วก็การดึงแขนเข้ากับคนอื่นหรือแม้แต่เรื่องของมาตรฐานก็เช่นกันเราก็จะทำงานกับอยแน่ๆนะครับทำไมผมคิดว่าเราจะประสานเพราะเรารายงานนายกมันไม่มีประเด็นอะไรที่เราจะไปทำอื่นใดที่ไม่มีกลไกเดิมอยู่แล้วแล้วถ้าเราทำงานกลไกเดิมแล้วกลไกไหนไม่ดีเราก็ต้องปรับไปรายงานนายกให้ปรับกลไกที่มีอยู่แล้วนะครับหรือทางอยก็ดีหรือทางพีเทคก็ดีหรือที่เราจะไปทำแซนบ๊อกก็เหมือนกันสมมุติว่าเราบอกให้ไปใช้โรงพยาบาลนี้ค่าชุดอีกแห่ง 5 ชุดอย่างนี้โรงพยาบาลนี้ก็ต้องให้ความร่วมมือที่จะบอกว่าสิ่งที่ทำนี้ที่จริงเราก็ผ่านมาตรฐานผ่านทุกอย่างหมดแล้วผ่านคลื่นเข้าแล้วแต่ว่าจะชวนซ้ายชวนคอขวาอย่างไรก็บอกมาและบัญชีนวัตกรรมที่ว่านี่ผมก็คิดอย่างที่เรียนแต่ต้นนะครับคือตอนทำได้ธีรวัฒน์ประกันที่ผ่านมานี่ผมก็คิดว่าเขาทำตามหน้าที่คือเขาก็คงไม่ได้คิดว่ามันจะขายได้ไม่ได้แต่ตอนนี้มันจะไม่ได้แล้วถ้าทำก็ต้องบอกว่าทำแล้วทำอย่างไรถึงจะขายได้ราคาควรอย่างไรระยะเวลาที่จะผ่านเรื่องปี 1ควรจะทำกี่เรื่องก็สำคัญส่วนเรื่องส่วนสุดท้าย Marketing นี่เราก็ต้องไปถามหน่วยงานของรัฐที่เป็นตัวหลักๆการไปถามก็อยากให้ท่านข้อมูลว่าใจมันนึกขึ้นได้เปอร์เซ็นต์กว่าทำไมมันไม่หักเปอร์เซ็นต์ 30%มันต้องมีเหตุนะครับแล้วเวลาเราทำงานด้วยกันนี่ผมก็เชื่อว่าประธานแต่ละชุด 5 ชุดนี้ผมจะกลับเรือนให้ผู้หลักผู้ใหญ่มาเป็นนะครับผู้ที่มีตำแหน่งหน้าที่มาเป็นแล้วก็ไปหาผู้ที่มีทรงคุณวุฒิผู้เชี่ยวชาญมาอยู่ในแต่ละชุดเพื่อช่วยประเทศไทยแต่ละท่านก็ต้องไปช่วยกันคิดเราก็จะมีเลขาเลขาซึ่งอยู่ที่สวทชโทนี่ไปหาข้อมูลให้แล้วก็มาเสนอให้แต่ละชุดคือถ้าเราช่วยกันแล้วพูดว่าจะให้ประเทศไทยสู้เขาได้เรามีสิทธิ์กลไกเรามีหมดเพียงแต่ว่าเราไม่เคยออแกไนซ์ซึ่งมันเป็นเรื่องเก่าๆเท่านั้นครับเชิญมีท่านอื่นจะมี comment อะไรอีกไหมอันนี้ก็เรียนให้ทราบผมมอบหมายท่าทางกรภัทร์ขอเสริมได้ไหมคะอาจารย์เชิญครับเชิญทางคุณกรภัทรครับเชิญเลยครับฮัลโหลมันหายไปเสียงมันหายไปคุณกรภัทรไม่ได้กดใหม่หรือเปล่าครับค่ะอาจารย์ขอโทษทีค่ะหาที่อาจารย์พูดประเด็นว่าเดี๋ยวเราจะไปให้ทางคลินิกเค้าใช้อะไรพอดีถ้าจำไม่ผิดตอนที่บอสก็จะพยายามเสนอเข้าไปค่ะที่เครื่องมือแพทย์นะคะแล้วก็มีช่วงที่เราจะทำfreepikตอนนี้ก็เข้าใจว่าถ้าเป็นการทดลองใช้กันตรวจอะไรอย่างนี้คือตอนนี้หมายมีออกมาแล้วและมันก็เรียกว่าสาธิตวงเล็บ 5 แล้วก็เรียกเจนที่จะต้องมีครีมยี่ห้ออะไรบางส่วนนี่เดี๋ยวไปกลไกส่วนใดของปัญหาของนักวิจัยคือต้องไปทำคลินิกนอกหรอกมันต้องทำเรื่องของปีคลินิกมาตรฐานตามที่อาจารย์พูดนะคะเราอาจจะคล้ายไปดูอีกทีนึงเมื่อก่อนมันไม่มีกฎหมายบังคับพอจะมีกฎหมายที่จะทำให้มันเป็นไปตามสากลเพราะว่าลืมเรียนว่าของกองเครื่องมือแพทย์อยนะคะได้ทำสัตยาบันเรียบร้อยกับทางอาเซียนแล้วนะครับประเทศที่ 8ตรงนี้กฎหมายทั้งหลายเราจะต้องทำให้สอดคล้องกับทางอาเซียน mbbตรงนี้ก็อาจจะเป็นส่วนหนึ่งที่อาจารย์รู้สึกว่าทำไมมันไม่เหมือนกับเมื่อก่อนที่พลภัทรเคยนำเสนอไปนะคะตรงนี้อย่างไรเดี๋ยวจะให้น้องๆเขาอาจจะทำสื่อศาลส่งมาให้อีกทีค่ะอาจารย์เพราะเมื่อก่อนเรายอมเพราะว่าเราไม่ได้คุยความเสี่ยงค่ะอาจารย์ฉะนั้นตัวที่มีการสำคัญก็คือเราอาจจะมาคุยหลังบ้านเขาเรียกเป็นMission Frozen ราคาจานถึงคอนเซาท์นะคะอาจารย์คือกฎหมายว่าอย่างไรก็ต้องว่าอย่างนั้นเราเข้าใจนะไปเรื่องกฎหมายไม่ได้แต่กฎหมายเราจะพยายามอำนวยความสะดวกค่ะอาจารย์แต่ตรงนี้อยไม่ชอบคำนี้อยู่แล้วค่ะอาจารย์เพราะฉะนั้นถึงพยายามจะแต่ว่าถ้าอาจารย์จะทำอะไรนี่ตอนนี้มันร้อนตอนนี้มีทั้งด้านโยธินก็มาพบนะคะอาจารย์เราก็อยากจะคอนแทคฟอร์มที่ออกไปแล้วคือมันอย่างนี้ครับคุณกรภัทรที่ผมพยายามพูด 5 ข้อนี่มันจะประสานกันหมดนะครับแล้วเราก็จะมีเป้าว่าไม่รู้ภาษามีเป้าของที่ในต่อเขียนไว้บ้างไหมผลลัพธ์คือเราก็มีเป้าของเรานะผลลัพธ์เนี่ยข้างบนขวาพอดีกราฟมันไม่มีที่เขียนเราเคยพูดถึงอันนี้ทำไมมันปี 2555มันต้องปี 2569ที่มีต่ออันนี้มันเฉพาะปีแรกนี่อันนี้เราจะเพิ่มปีละเท่าไรมีผลกระทบกี่หมื่นมันมีอยู่ในสไลด์นี้ไหมลองถอยไปอีกสไลด์นึงถอยไปอีกนี่ๆปี 2569ปี 2560 9 คือผมทำอะไรทั้งหมดผมก็วันฝ่ายเลขาประเมินว่าเวลาไปเรียนท่านนายกนี่ไม่ใช่ว่าอยากไปทำอะไรก็ทำไปเรื่อยมันต้องถามว่าประเทศไทยจะได้อะไรเราก็บอก2569 ซึ่งเราก็เหนื่อยเหมือนกันซึ่งถ้าเราทำตาม 5 ข้อนี้เราประสงค์ที่ให้มีเศรษฐกิจหมุนเวียน 4 หมื่นล้านจ้างงาน 5,000 คนแล้วก็คนเข้าถึง 1 ล้านคนถ้าเราจะได้อย่างนี้ตอนนี้ผมก็แจ้งงานไปให้ฝ่ายเลขาทั้ง 5 ชุดคุณไปคิดสิคุณต้องทำอะไรสมมุติว่างานวิจัยพัฒนาคุณจะต้องมีกี่เรื่องเรื่องละเท่าไรมันจะต้องป้อนคือไปประสานให้หมดแล้วก็ถ้าคุณจะทำพัฒนาต้นแบบคุณจะต้องทำกี่เรื่องต่อปีเป็นบล็อกเท่าไหร่ต่อปีบัญชีนวัตกรรมอะไรเท่าไหร่ต่อปีไปคิดมาแล้วก็ไปลองทดลองปี 2 ปีก็ได้เพื่อดูว่ามันจะได้ตามผลลัพธ์ในปี 2560 9 หรือไม่อันนี้ก็เป็นโจทย์ใหญ่เป็นโจทย์ที่เราจะต้องมา Exercise กันว่ามันเป็นเรื่องการผนึกประเทศไทยมันคงไม่ใช่ว่าแยกกันทำแล้วใครอยากทำอะไรก็ทำใครจะปล่อยเงินวิจัยอย่างไรก็ปล่อยอย่างนั้นคงไม่ได้แต่มันคงมี minimumว่ามีงานวิจัยสักกี่ชิ้นที่มันจะต้องเสด็จน้ำแล้วก็ป้อนอย่างไรให้มันเข้าบัญชีนวัตกรรมไทยให้ได้ในแต่ละปีหรือแม้แต่ว่ามาตรฐานหนี้มันควรจะได้สักเท่าไหร่ต่อปีมันก็ต้องเป็นเป้านะครับว่าถ้าอย่างนี้จะให้เลือกก็ต่อปีก็ต้องไปดูว่าอย่างไรคงผมไม่ได้ไปบังคับยอหรืออะไรแต่หมายความว่าจะต้องมีอะไรหรอใจหรือว่าทำให้เขาเห็นว่าคุณมาผมจะให้ค่าทดสอบแบบนั้นแบบนี้คือเป้าสุดท้ายผมก็หวังว่าบัญชีนวัตกรรมไทยนี่การขายน้ำรัฐบาลไทยจะเป็นสิ่งที่ล่อใจเพียงพอคือคำถามว่าเวลาให้คนทำอะไรคำถามว่าทำไปเพื่ออะไรส่งกระเป๋าได้เอกชนทรานซิสเตอร์ทรานซิสเตอร์เลื่อนเป้าปี 2560 9 แล้วเราทำไปทำไมก็บอกเถอะสู้กับต่างประเทศเพราะเรานำเข้ามากกว่าส่งออกอันนี้ก็เป็นในภารกิจที่ไม่เบานะครับผมก็หนักใจพอถ้าผมมีตำแหน่งเป็นอธิบดีหรือว่านายกตั้งให้ผมเป็นซุปเปอร์แมนอะไรผมก็คงจะเดินง่ายกว่าแต่ผมไม่ได้ปรารถนาที่จะมีตำแหน่งอะไรขนาดนั้นการทำงงคนหมู่มากมันก็เป็นเรื่องที่ยากแต่ถ้าเราไม่เอาผู้มีอำนาจมานั่งมันก็เดินไม่ออกอันนี้ก็ผมกำลังจะไปเรียนพบผู้อำนวยการสวทชแล้วจะไปพบรัฐมนตรีว่าท่านจะเอาหรือไม่เอาConcept ของผมนี่นะครับท่านจะมีคนเสร็จแต่ถ้าทันไม่เป็น Flower นี่ผมไม่เชื่อว่าท่านจะทำได้โอเคไหมครับก็เหลือไม่กี่คนในที่ประชุมนี้ใช่ไหมมีคุณกรภัทร์เป็นผู้ใหญ่กว่าจะมีใครอีกบ้างที่เป็นผู้ใหญ่อยากจะ comment มีอะไรไหมเป็นกำลังใจให้อาจารย์นะคะเพราะอยเองจริงๆก็ยินดีที่จะร่วมงานกับอาจารย์นะคะก็อะไรที่จะมีภารกิจที่ถาโถมหลายเรื่องเลยไม่เป็นไรไม่เป็นไรคุณธนภัทรอยากเป็นห่วงอันนี้ Project 5 ปีมันไม่ใช่ทันทีทันใดหรอกครับมันเป็น Exercise ที่ไม่ง่ายแล้วก็ไม่รู้ถ้ารัฐบาลนี้อยู่รัฐบาลนี้ไม่อยู่รัฐบาลใหญ่จะเอาไม่เอาก็ไม่รู้ได้อย่างไรผมอยากจะตั้งหลักแล้วก็บันทึกไว้ต่อไปนี้เป็นแนวคิดที่ถูกต้องไหมเป็นแนวคิดที่ถูกต้องจะเปลี่ยนผู้บริหารแล้วก็ท่านอยากทำต่อท่านก็ทำไปผมอาจจะทำได้ไม่ครบก็ได้นะครับแต่ถ้าคิดว่าถูกต้องก็ยืนไว้นะครับโอเคไหมครับยินดีค่ะอาจารย์ค่ะค่ะค่ะค่ะช่วยกันคืออย่างนี้นะท่านคุณกรภัทรให้ผมหลอกอันนี้เพราะว่าในชีวิตผมเคยลองไม่ว่าจะเป็น CT Scannerbodyไอ้คนนั้นน่ะทำแล้วทำครบทั้ง 4 5 ขั้นตอนที่ทำได้แต่การทำโปรเจค 1 projectที่คุณคมกลุ่มคนไม่เยอะแต่ทำให้ทั้งคนทั้งประเทศมันคนละเรื่องนะครับโดยเฉพาะไปคุยกับมีอำนาจนะคะผมเคยทำโปรเจคแบบตอนที่ผมเป็นเลขาให้ท่านนายกเรื่องใน Channelไอทีคอมพิวเตอร์ก็ทำได้แต่ว่าไม่ง่ายถ้าผมไม่ถึงนายกว่าทำยากก็เล่าให้ฟังครับโอเคนะเชิญเลขาต่อถ้าไม่มี Commentขออนุญาตครับกราบเรียนท่านประธานครับพลเอกนายแพทย์จัดพลครับดีครับเชิญครับคุณหมอในฐานะที่มันเกี่ยวกับเครื่องมือแพทย์นะครับมันก็เป็นกรรมการคนนึงนี่ผมอยากจะเป็นข้อเสนอแนะนะครับรหัสว่าในสิ่งที่ท่านประธานได้จะนำเสนอท่านนายกแล้วก็แนวทางนี้ผมเห็นว่าเป็นสิ่งที่ดีแล้วนะครับแล้วก็เราก็รอผลว่าจะได้ตามอย่างไรผมอยากจะ comment ในเรื่องของสิ่งที่จะทำนะครับในความจำเป็นของโรงพยาบาลต่างๆนะครับผมคิดว่าเครื่องมือนี่มันไม่ต้องยากนะครับเป็นเครื่องมือที่ติดตามติดตามมอนิเตอร์ของสัญญาณชีพนะครับไม่ว่าจะเป็นชีพจรเครื่องวัดความดันนะครับแล้วก็เครื่องวัดการหายใจก็เครื่องวัดอุณหภูมินะครับถ้าเราทำส่วนนี้นี่ให้มันอยู่เป็นเซตเดียวกันนะครับมันก็จะเป็นเครื่องมือใหม่เพราะเดี๋ยวนี้มันจะแยกกันทำให้มีราคาถูกและแรงๆมันจะขายโรงพยาบาลเล็กๆได้นะครับเครื่องวัดความเข้มข้นของออกซิเจนในเลือดซึ่งตอนนี้ก็ใช้มากถ้าเป็นอีกอันหนึ่งที่สามารถอยู่ในเซตเดียวกันได้นี่เมื่อเราอธิบายให้ผู้ผู้มีอำนาจฟังนี่จะเข้าใจว่ามันเป็นที่ไม่ยากนอกจากนั้นนี่มันเป็นเครื่องมือแพทย์ที่เกี่ยวกับช่วยเหลือฉุกเฉินนะครับเช่นเครื่อง suctionเครื่องดูดไขมันต่างๆแล้วก็เครื่องพ่นเพื่อให้เกิดการขยายหลอดลมต่างๆนะครับมันเป็นเครื่องพ่นความชื้นแม้กระทั่งในปัจจุบันนี้มีคนสูงอายุที่เราต้องฟิตนะครับฟรีซอาหารเดี๋ยวนี้วิธีกรรมเก่าของเรานี่ก็ปิด 200 cc ก็ใส่สายเข้าไปทางท่อไปถึงกระเพาะอาหารหลังจากนั้นก็ฟิตลงไปพยายามที่ฟรีซลงไปให้มากที่สุดเท่าที่จะเร็วที่สุดนะครับว่าจะได้ถึงเวลาน้อยนะครับแต่ในปัจจุบันนี้บางทีเขาก็มีที่เราจะฟรีค่อยๆปีนเข้าไปเป็นเรื่องที่ค่อยๆป้อนเข้าไปนะครับเหมือนน้ำเกลือน่ะค่ะแล้วก็ค่อยๆหยุดลงไปอันนี้คือมีเครื่องควบคุมปริมาณได้เครื่องเหล่านี้นี่ตอนนี้เรายังสั่งเข้ามาต่างประเทศถ้าเราทำเรื่องง่ายๆแบบนี้นะครับบางคนก็จะมองเห็นมีประโยชน์นะครับส่วนเรื่อง comment เรื่องที่ 3 ก็คือเท่าที่ผมเคยมาประชุมนี่ผมเห็นว่าเครื่องมือแพทย์ที่ท่านได้ทำมะละกะทั้งสองนี่ที่มาเสนอว่ามันมีชนะเลิศต่างๆก็กำลังผลักดันให้เขาสามารถผลิตได้นะครับเครื่องมือต่างๆเหล่านั้นนี่ผมก็เห็นว่าเป็นประโยชน์เสมอนะครับแต่เพียงแต่ว่าเขาไม่สามารถผลิตแล้วก็สามารถที่จะนำมาขายได้ถ้าเราสนับสนุนถึงที่เรามีแล้วนะครับสุดท้ายก็ทำอยู่ที่มีผมจำได้ว่าที่เรียกมาแล้วก็ช่วยสนับสนุนให้มากมายระยะนี้ระยะนี้คิดว่าเครื่องมือเหล่านั้นมีท่านสามารถนำเสนอคณะกรรมการผู้มีอำนาจได้เลยผมว่ามันเป็นประโยชน์และเป็นทางลัดเหมือนกันผมก็เลยเสนอว่าเป็นเรื่องที่ฟังแล้วเข้าใจง่ายนะครับเครื่องตามประเมินผลสัญญาณชีพต่างๆนะครับก็เป็นเรื่องที่Emergency ง่ายๆเช่นกันดูดเสมหะแล้วก็การให้ออกซิเจนนะครับอันที่ 3 ก็คือการ Freezeนะครับผู้สูงอายุซึ่งตอนนี้มันจำเป็นถ้าของต่างๆเล็กๆเหล่านี้ไม่สามารถกระจายถึงโรงพยาบาลระดับโรงพยาบาลระดับอำเภอได้นะครับก็สามารถลูกค้าเราก็จะเยอะแล้วก็ราคามันก็จะไม่แพงผมไม่อยากให้คิดไปถึงที่กว้างๆนะครับหรืออยากๆทีมเป็นสิ่งที่ง่ายที่นายแพทย์ต้องการนี้นะครับส่วนเรื่องไตเทียมเอ็กซเรย์ตรงๆนั้นก็ทำมาเยอะแล้วสิ่งที่เราทำมาได้แต่สิ่งนั้นว่าเป็นเรื่องที่ทำยากถ้าเราคิดในเรื่องที่เป็นเครื่องมือง่ายๆนี่มันน่าจะเป็นประโยชน์แล้วก็ในฐานะที่เป็นผู้บริหารโรงพยาบาลนะครับคิดว่าสิ่งต่างๆเหล่านี้เป็นที่เราจะต้องซื้ออยู่ปีนะครับขอบคุณครับขอบคุณครับหมอครับวันนี้เอาแค่นี้ไหมมีใครอยากเสนอความเห็นไหมครับเชิญวาระต่อไปเลขาวาระต่อไปนี้เล่นสวนไหมจำเป็นต้องรู้วันนี้ไหมไม่เป็นอะไรก็ได้ค่ะอาจารย์จะเอาเอาไว้คราวหน้าโอกาสหน้าได้ค่ะพอผมมีนัดตอน 22:30 นคราวหน้าก็ประชุมให้เร็วขึ้นมาหน่อยก็ได้นะวันทนีย์นะโอเควันนี้เอาแค่นี้นะเอาแค่นี้นะค่ะเดี๋ยวประชุมครั้งต่อไปนะคะครั้งต่อไปวันที่ 26 มีนาคมเดี๋ยวจะเลื่อนมาวันที่13:00 น ค่ะโอเคนะok ครับถ้าไม่มีอะไรก็ขอปิดประชุมนะครับขอบคุณทุกท่านครับค่ะขอบคุณค่ะสวัสดีครับขอบคุณทุกท่านครับ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Revoice) การประชุมคณะกรรมการเทคนิคด้านเทคโนโลยีสิ่งอํานวยความสะดวกและเครื่องมือแพทย์ครั้งที่ 1/2564 วันพฤหัสบดีที่ 18 กุมภาพันธ์ 2564 เวลา 13.30–16.30น.</dc:title>
  <dc:creator/>
  <cp:keywords/>
  <dcterms:created xsi:type="dcterms:W3CDTF">2021-03-23T09:11:47Z</dcterms:created>
  <dcterms:modified xsi:type="dcterms:W3CDTF">2021-03-23T09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กุมภาพันธ์ 2564 เวลา 13.00 น.</vt:lpwstr>
  </property>
  <property fmtid="{D5CDD505-2E9C-101B-9397-08002B2CF9AE}" pid="3" name="subtitle">
    <vt:lpwstr/>
  </property>
</Properties>
</file>